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448476" w14:textId="77777777" w:rsidR="00891EC5" w:rsidRPr="00891EC5" w:rsidRDefault="00891EC5" w:rsidP="00891EC5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91EC5"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</w:rPr>
        <w:drawing>
          <wp:inline distT="0" distB="0" distL="0" distR="0" wp14:anchorId="2F621F50" wp14:editId="62581C4C">
            <wp:extent cx="1226820" cy="868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A9E5A" w14:textId="77777777" w:rsidR="00891EC5" w:rsidRPr="00891EC5" w:rsidRDefault="00891EC5" w:rsidP="00891EC5">
      <w:pPr>
        <w:spacing w:after="0" w:line="240" w:lineRule="auto"/>
        <w:jc w:val="center"/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</w:rPr>
      </w:pPr>
      <w:r w:rsidRPr="00891EC5"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  <w:rtl/>
        </w:rPr>
        <w:t>جامعة العلوم والتقنية في الفجيرة</w:t>
      </w:r>
    </w:p>
    <w:p w14:paraId="71B9A35B" w14:textId="77777777" w:rsidR="00891EC5" w:rsidRPr="00891EC5" w:rsidRDefault="00891EC5" w:rsidP="00891EC5">
      <w:pPr>
        <w:spacing w:after="0" w:line="240" w:lineRule="auto"/>
        <w:jc w:val="center"/>
        <w:rPr>
          <w:rFonts w:ascii="Bodoni MT Condensed" w:eastAsia="Times New Roman" w:hAnsi="Bodoni MT Condensed" w:cs="Simplified Arabic"/>
          <w:color w:val="C45911"/>
          <w:sz w:val="20"/>
          <w:szCs w:val="20"/>
          <w:lang w:bidi="ar-AE"/>
        </w:rPr>
      </w:pPr>
      <w:r w:rsidRPr="00891EC5">
        <w:rPr>
          <w:rFonts w:ascii="Bodoni MT Condensed" w:eastAsia="Times New Roman" w:hAnsi="Bodoni MT Condensed" w:cs="Simplified Arabic"/>
          <w:color w:val="C45911"/>
          <w:sz w:val="20"/>
          <w:szCs w:val="20"/>
          <w:lang w:bidi="ar-AE"/>
        </w:rPr>
        <w:t>University of Science and Technology of Fujairah</w:t>
      </w:r>
    </w:p>
    <w:p w14:paraId="79BCD0E4" w14:textId="77777777" w:rsidR="00891EC5" w:rsidRPr="00891EC5" w:rsidRDefault="00891EC5" w:rsidP="00891EC5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91EC5" w:rsidRPr="004F63AB" w14:paraId="26E06DF7" w14:textId="77777777" w:rsidTr="00D55CFB">
        <w:tc>
          <w:tcPr>
            <w:tcW w:w="9026" w:type="dxa"/>
            <w:shd w:val="clear" w:color="auto" w:fill="BDD6EE" w:themeFill="accent1" w:themeFillTint="66"/>
          </w:tcPr>
          <w:p w14:paraId="5BA6BE53" w14:textId="77777777" w:rsidR="00891EC5" w:rsidRPr="00891EC5" w:rsidRDefault="00891EC5" w:rsidP="00891E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91EC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URRICULUM VITAE</w:t>
            </w:r>
          </w:p>
        </w:tc>
      </w:tr>
    </w:tbl>
    <w:p w14:paraId="0AE76138" w14:textId="77777777" w:rsidR="00891EC5" w:rsidRPr="00891EC5" w:rsidRDefault="00891EC5" w:rsidP="00891EC5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91EC5" w:rsidRPr="004F63AB" w14:paraId="54A48CAB" w14:textId="77777777" w:rsidTr="00D55CFB">
        <w:tc>
          <w:tcPr>
            <w:tcW w:w="9026" w:type="dxa"/>
            <w:shd w:val="clear" w:color="auto" w:fill="BDD6EE" w:themeFill="accent1" w:themeFillTint="66"/>
          </w:tcPr>
          <w:p w14:paraId="69895591" w14:textId="77777777" w:rsidR="00891EC5" w:rsidRPr="004F63AB" w:rsidRDefault="00891EC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ERSONAL INFORMATION</w:t>
            </w:r>
          </w:p>
        </w:tc>
      </w:tr>
      <w:tr w:rsidR="00891EC5" w:rsidRPr="00A45B5F" w14:paraId="1B9FBFBA" w14:textId="77777777" w:rsidTr="00D55CFB">
        <w:trPr>
          <w:trHeight w:val="826"/>
        </w:trPr>
        <w:tc>
          <w:tcPr>
            <w:tcW w:w="9026" w:type="dxa"/>
          </w:tcPr>
          <w:p w14:paraId="47B552AA" w14:textId="77777777" w:rsidR="00891EC5" w:rsidRPr="00484BE4" w:rsidRDefault="00891EC5" w:rsidP="00D55CFB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Name: </w:t>
            </w:r>
            <w:r w:rsidR="00382D1F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Sherine </w:t>
            </w:r>
            <w:proofErr w:type="spellStart"/>
            <w:r w:rsidR="00382D1F">
              <w:rPr>
                <w:rFonts w:asciiTheme="majorBidi" w:hAnsiTheme="majorBidi" w:cstheme="majorBidi"/>
                <w:sz w:val="20"/>
                <w:szCs w:val="20"/>
                <w:lang w:val="it-IT"/>
              </w:rPr>
              <w:t>Shehata</w:t>
            </w:r>
            <w:proofErr w:type="spellEnd"/>
            <w:r w:rsidR="00382D1F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Mohamed Badawy</w:t>
            </w:r>
          </w:p>
          <w:p w14:paraId="123115BC" w14:textId="44DFE19B" w:rsidR="00891EC5" w:rsidRPr="00484BE4" w:rsidRDefault="00891EC5" w:rsidP="00D55CFB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Nationality: </w:t>
            </w:r>
            <w:proofErr w:type="spellStart"/>
            <w:r w:rsidR="00972452">
              <w:rPr>
                <w:rFonts w:asciiTheme="majorBidi" w:hAnsiTheme="majorBidi" w:cstheme="majorBidi"/>
                <w:sz w:val="20"/>
                <w:szCs w:val="20"/>
                <w:lang w:val="it-IT"/>
              </w:rPr>
              <w:t>Egyptian</w:t>
            </w:r>
            <w:proofErr w:type="spellEnd"/>
            <w:r w:rsidR="00972452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</w:t>
            </w:r>
          </w:p>
          <w:p w14:paraId="001B75D6" w14:textId="5BDEDCE9" w:rsidR="00891EC5" w:rsidRPr="00484BE4" w:rsidRDefault="00891EC5" w:rsidP="00D55CFB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Job Title: </w:t>
            </w:r>
            <w:r w:rsidR="00972452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Assistant professor of </w:t>
            </w:r>
            <w:proofErr w:type="spellStart"/>
            <w:r w:rsidR="00972452">
              <w:rPr>
                <w:rFonts w:asciiTheme="majorBidi" w:hAnsiTheme="majorBidi" w:cstheme="majorBidi"/>
                <w:sz w:val="20"/>
                <w:szCs w:val="20"/>
                <w:lang w:val="it-IT"/>
              </w:rPr>
              <w:t>Pediatric</w:t>
            </w:r>
            <w:proofErr w:type="spellEnd"/>
            <w:r w:rsidR="00972452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972452">
              <w:rPr>
                <w:rFonts w:asciiTheme="majorBidi" w:hAnsiTheme="majorBidi" w:cstheme="majorBidi"/>
                <w:sz w:val="20"/>
                <w:szCs w:val="20"/>
                <w:lang w:val="it-IT"/>
              </w:rPr>
              <w:t>Dentistry</w:t>
            </w:r>
            <w:proofErr w:type="spellEnd"/>
          </w:p>
          <w:p w14:paraId="3884507C" w14:textId="40C6857F" w:rsidR="00891EC5" w:rsidRPr="00484BE4" w:rsidRDefault="00891EC5" w:rsidP="00D55CFB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>Marital Status:</w:t>
            </w:r>
            <w:r w:rsidR="00971803"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</w:t>
            </w:r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Single </w:t>
            </w:r>
          </w:p>
          <w:p w14:paraId="4710724D" w14:textId="1AFC2D35" w:rsidR="00891EC5" w:rsidRPr="00484BE4" w:rsidRDefault="00891EC5" w:rsidP="00D55CFB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>College:</w:t>
            </w:r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>Fayoum</w:t>
            </w:r>
            <w:proofErr w:type="spellEnd"/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>University</w:t>
            </w:r>
            <w:proofErr w:type="spellEnd"/>
          </w:p>
          <w:p w14:paraId="5CFDC040" w14:textId="575F1C73" w:rsidR="00891EC5" w:rsidRPr="00484BE4" w:rsidRDefault="00891EC5" w:rsidP="00D55CFB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Department: </w:t>
            </w:r>
            <w:proofErr w:type="spellStart"/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>Pediatric</w:t>
            </w:r>
            <w:proofErr w:type="spellEnd"/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>Dentistry</w:t>
            </w:r>
            <w:proofErr w:type="spellEnd"/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and </w:t>
            </w:r>
            <w:proofErr w:type="spellStart"/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>Dental</w:t>
            </w:r>
            <w:proofErr w:type="spellEnd"/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Public </w:t>
            </w:r>
            <w:proofErr w:type="spellStart"/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>Health</w:t>
            </w:r>
            <w:proofErr w:type="spellEnd"/>
            <w:r w:rsidR="000B1FC7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</w:t>
            </w:r>
          </w:p>
          <w:p w14:paraId="0DC52DA5" w14:textId="18C6E533" w:rsidR="00891EC5" w:rsidRPr="00484BE4" w:rsidRDefault="00891EC5" w:rsidP="00D55CFB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>Date of Birth:</w:t>
            </w:r>
            <w:r w:rsidR="009A6772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2/7/1979</w:t>
            </w:r>
          </w:p>
          <w:p w14:paraId="6074D6FA" w14:textId="62D5C0DC" w:rsidR="00891EC5" w:rsidRPr="00484BE4" w:rsidRDefault="00891EC5" w:rsidP="00D55CFB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Moile Number: </w:t>
            </w:r>
            <w:r w:rsidR="002B22CA">
              <w:rPr>
                <w:rFonts w:asciiTheme="majorBidi" w:hAnsiTheme="majorBidi" w:cstheme="majorBidi"/>
                <w:sz w:val="20"/>
                <w:szCs w:val="20"/>
                <w:lang w:val="it-IT"/>
              </w:rPr>
              <w:t>0509011398</w:t>
            </w:r>
          </w:p>
          <w:p w14:paraId="7D680BF5" w14:textId="34608927" w:rsidR="00891EC5" w:rsidRPr="00301891" w:rsidRDefault="00891EC5" w:rsidP="002B22CA">
            <w:pPr>
              <w:rPr>
                <w:rFonts w:asciiTheme="majorBidi" w:hAnsiTheme="majorBidi" w:cstheme="majorBidi"/>
                <w:sz w:val="20"/>
                <w:szCs w:val="20"/>
                <w:lang w:val="it-IT"/>
              </w:rPr>
            </w:pPr>
            <w:r w:rsidRPr="00484BE4">
              <w:rPr>
                <w:rFonts w:asciiTheme="majorBidi" w:hAnsiTheme="majorBidi" w:cstheme="majorBidi"/>
                <w:sz w:val="20"/>
                <w:szCs w:val="20"/>
                <w:lang w:val="it-IT"/>
              </w:rPr>
              <w:t>E-mail:</w:t>
            </w:r>
            <w:r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</w:t>
            </w:r>
            <w:hyperlink r:id="rId9" w:history="1">
              <w:r w:rsidR="002B22CA">
                <w:rPr>
                  <w:rStyle w:val="Hyperlink"/>
                  <w:rFonts w:asciiTheme="majorBidi" w:hAnsiTheme="majorBidi" w:cstheme="majorBidi"/>
                  <w:sz w:val="20"/>
                  <w:szCs w:val="20"/>
                  <w:lang w:val="it-IT"/>
                </w:rPr>
                <w:t>s.badawy@usft.ac.ae</w:t>
              </w:r>
            </w:hyperlink>
            <w:r w:rsidR="00302358">
              <w:rPr>
                <w:rFonts w:asciiTheme="majorBidi" w:hAnsiTheme="majorBidi" w:cstheme="majorBidi"/>
                <w:sz w:val="20"/>
                <w:szCs w:val="20"/>
                <w:lang w:val="it-IT"/>
              </w:rPr>
              <w:t xml:space="preserve"> </w:t>
            </w:r>
            <w:bookmarkStart w:id="0" w:name="_GoBack"/>
            <w:bookmarkEnd w:id="0"/>
          </w:p>
        </w:tc>
      </w:tr>
    </w:tbl>
    <w:p w14:paraId="5A8AF0A6" w14:textId="77777777" w:rsidR="00891EC5" w:rsidRPr="00891EC5" w:rsidRDefault="00891EC5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91EC5" w:rsidRPr="004F63AB" w14:paraId="4FBCD02B" w14:textId="77777777" w:rsidTr="00D55CFB">
        <w:tc>
          <w:tcPr>
            <w:tcW w:w="9026" w:type="dxa"/>
            <w:shd w:val="clear" w:color="auto" w:fill="BDD6EE" w:themeFill="accent1" w:themeFillTint="66"/>
          </w:tcPr>
          <w:p w14:paraId="1F3F0558" w14:textId="77777777" w:rsidR="00891EC5" w:rsidRPr="00A45B5F" w:rsidRDefault="00891EC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F63A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DUCATIONAL BACKGROUND</w:t>
            </w:r>
          </w:p>
        </w:tc>
      </w:tr>
      <w:tr w:rsidR="00151B64" w:rsidRPr="00151B64" w14:paraId="7F096FEC" w14:textId="77777777" w:rsidTr="00D55CFB">
        <w:tc>
          <w:tcPr>
            <w:tcW w:w="9026" w:type="dxa"/>
            <w:shd w:val="clear" w:color="auto" w:fill="FFFFFF" w:themeFill="background1"/>
          </w:tcPr>
          <w:p w14:paraId="198ADB3D" w14:textId="77777777" w:rsidR="00151B64" w:rsidRPr="004F63AB" w:rsidRDefault="00151B6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1. </w:t>
            </w:r>
            <w:r w:rsidRPr="00151B6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torate</w:t>
            </w:r>
          </w:p>
        </w:tc>
      </w:tr>
      <w:tr w:rsidR="00BC58A9" w:rsidRPr="004F63AB" w14:paraId="738C97F1" w14:textId="77777777" w:rsidTr="00D55CFB">
        <w:tc>
          <w:tcPr>
            <w:tcW w:w="9026" w:type="dxa"/>
          </w:tcPr>
          <w:p w14:paraId="2817BCDA" w14:textId="6A33F812" w:rsidR="00BC58A9" w:rsidRPr="00151B64" w:rsidRDefault="00BC58A9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University:</w:t>
            </w:r>
            <w:r w:rsidR="00302358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Cairo University</w:t>
            </w:r>
          </w:p>
          <w:p w14:paraId="31B4C473" w14:textId="0BDA0F12" w:rsidR="00BC58A9" w:rsidRPr="00151B64" w:rsidRDefault="00BC58A9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Country:</w:t>
            </w:r>
            <w:r w:rsidR="00302358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Egypt</w:t>
            </w:r>
          </w:p>
          <w:p w14:paraId="7EE12DAA" w14:textId="187F3F26" w:rsidR="00BC58A9" w:rsidRPr="00151B64" w:rsidRDefault="00BC58A9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Date of Obtaining degree: </w:t>
            </w:r>
            <w:r w:rsidR="001224CE">
              <w:rPr>
                <w:rFonts w:asciiTheme="majorBidi" w:hAnsiTheme="majorBidi" w:cstheme="majorBidi"/>
                <w:bCs/>
                <w:sz w:val="20"/>
                <w:szCs w:val="20"/>
              </w:rPr>
              <w:t>November</w:t>
            </w:r>
            <w:r w:rsidR="001224CE" w:rsidRPr="001224CE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2013</w:t>
            </w:r>
          </w:p>
          <w:p w14:paraId="1FA1D450" w14:textId="64A652B2" w:rsidR="00BC58A9" w:rsidRPr="00151B64" w:rsidRDefault="00BC58A9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Major:</w:t>
            </w:r>
            <w:r w:rsidR="001224CE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Pediatric Dentistry</w:t>
            </w:r>
          </w:p>
          <w:p w14:paraId="1E5AB6CA" w14:textId="77777777" w:rsidR="00BC58A9" w:rsidRPr="00151B64" w:rsidRDefault="00BC58A9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Minor:</w:t>
            </w:r>
          </w:p>
          <w:p w14:paraId="19231FED" w14:textId="16BF1DD1" w:rsidR="00BC58A9" w:rsidRPr="00F121AC" w:rsidRDefault="00F121AC" w:rsidP="00F121AC">
            <w:p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   </w:t>
            </w:r>
            <w:r w:rsidR="00BC58A9"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Title:</w:t>
            </w:r>
            <w:r w:rsidR="00BC58A9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Evaluation of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Nanofilled</w:t>
            </w:r>
            <w:proofErr w:type="spellEnd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Silorane</w:t>
            </w:r>
            <w:proofErr w:type="spellEnd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Composite Esthetic Materials in the Restoration of Primary     Molars. </w:t>
            </w:r>
          </w:p>
        </w:tc>
      </w:tr>
      <w:tr w:rsidR="00BC58A9" w:rsidRPr="004F63AB" w14:paraId="741E7694" w14:textId="77777777" w:rsidTr="00151B64">
        <w:tc>
          <w:tcPr>
            <w:tcW w:w="9026" w:type="dxa"/>
            <w:shd w:val="clear" w:color="auto" w:fill="FFFFFF" w:themeFill="background1"/>
          </w:tcPr>
          <w:p w14:paraId="73ADF860" w14:textId="77777777" w:rsidR="00BC58A9" w:rsidRDefault="00151B64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2. </w:t>
            </w:r>
            <w:r w:rsidR="00BC58A9" w:rsidRPr="00BC58A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ster</w:t>
            </w:r>
          </w:p>
        </w:tc>
      </w:tr>
      <w:tr w:rsidR="00151B64" w:rsidRPr="004F63AB" w14:paraId="2080579D" w14:textId="77777777" w:rsidTr="00D55CFB">
        <w:tc>
          <w:tcPr>
            <w:tcW w:w="9026" w:type="dxa"/>
          </w:tcPr>
          <w:p w14:paraId="4FB807C5" w14:textId="134AD1EC"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University:</w:t>
            </w:r>
            <w:r w:rsidR="005410CF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Cairo University</w:t>
            </w:r>
          </w:p>
          <w:p w14:paraId="620F0215" w14:textId="38640508"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Country:</w:t>
            </w:r>
            <w:r w:rsidR="005410CF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Egypt</w:t>
            </w:r>
          </w:p>
          <w:p w14:paraId="74CFC095" w14:textId="7021C385"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Date of Obtaining degree: </w:t>
            </w:r>
            <w:r w:rsidR="005410CF">
              <w:rPr>
                <w:rFonts w:asciiTheme="majorBidi" w:hAnsiTheme="majorBidi" w:cstheme="majorBidi"/>
                <w:bCs/>
                <w:sz w:val="20"/>
                <w:szCs w:val="20"/>
              </w:rPr>
              <w:t>September 2007</w:t>
            </w:r>
          </w:p>
          <w:p w14:paraId="611C15FA" w14:textId="5A56A752"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Major:</w:t>
            </w:r>
            <w:r w:rsidR="005410CF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Pediatric Dentistry</w:t>
            </w:r>
          </w:p>
          <w:p w14:paraId="0D840FC9" w14:textId="77777777"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Minor:</w:t>
            </w:r>
          </w:p>
          <w:p w14:paraId="1E5E3E14" w14:textId="1A39F960" w:rsidR="00151B64" w:rsidRPr="005410CF" w:rsidRDefault="005410CF" w:rsidP="005410CF">
            <w:p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   </w:t>
            </w:r>
            <w:r w:rsidR="00151B64"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Title: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r w:rsidRPr="005410CF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Oral Health Status and Reported Oral Care of Children with Congenital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Heart Disease.</w:t>
            </w:r>
            <w:r w:rsidRPr="005410CF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    </w:t>
            </w:r>
          </w:p>
        </w:tc>
      </w:tr>
      <w:tr w:rsidR="00BC58A9" w:rsidRPr="004F63AB" w14:paraId="0979CB03" w14:textId="77777777" w:rsidTr="00151B64">
        <w:tc>
          <w:tcPr>
            <w:tcW w:w="9026" w:type="dxa"/>
            <w:shd w:val="clear" w:color="auto" w:fill="FFFFFF" w:themeFill="background1"/>
          </w:tcPr>
          <w:p w14:paraId="76ADED69" w14:textId="77777777" w:rsidR="00BC58A9" w:rsidRDefault="00151B64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3. </w:t>
            </w:r>
            <w:r w:rsidR="00BC58A9" w:rsidRPr="00BC58A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achelor</w:t>
            </w:r>
          </w:p>
        </w:tc>
      </w:tr>
      <w:tr w:rsidR="00151B64" w:rsidRPr="004F63AB" w14:paraId="01DA82A5" w14:textId="77777777" w:rsidTr="00D55CFB">
        <w:tc>
          <w:tcPr>
            <w:tcW w:w="9026" w:type="dxa"/>
          </w:tcPr>
          <w:p w14:paraId="206DDAEE" w14:textId="331CE9FE"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University:</w:t>
            </w:r>
            <w:r w:rsidR="00D55CFB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r w:rsidR="00D06133">
              <w:rPr>
                <w:rFonts w:asciiTheme="majorBidi" w:hAnsiTheme="majorBidi" w:cstheme="majorBidi"/>
                <w:bCs/>
                <w:sz w:val="20"/>
                <w:szCs w:val="20"/>
              </w:rPr>
              <w:t>Cairo University</w:t>
            </w:r>
          </w:p>
          <w:p w14:paraId="31748FB7" w14:textId="77498405"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151B64">
              <w:rPr>
                <w:rFonts w:asciiTheme="majorBidi" w:hAnsiTheme="majorBidi" w:cstheme="majorBidi"/>
                <w:bCs/>
                <w:sz w:val="20"/>
                <w:szCs w:val="20"/>
              </w:rPr>
              <w:t>Country:</w:t>
            </w:r>
            <w:r w:rsidR="00D06133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Egypt</w:t>
            </w:r>
          </w:p>
          <w:p w14:paraId="5FBA1C3F" w14:textId="5A5AB059" w:rsidR="00151B64" w:rsidRPr="00151B64" w:rsidRDefault="00151B64" w:rsidP="00151B64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Date of Obtaining degree: </w:t>
            </w:r>
            <w:r w:rsidR="00D06133">
              <w:rPr>
                <w:rFonts w:asciiTheme="majorBidi" w:hAnsiTheme="majorBidi" w:cstheme="majorBidi"/>
                <w:bCs/>
                <w:sz w:val="20"/>
                <w:szCs w:val="20"/>
              </w:rPr>
              <w:t>May 2001</w:t>
            </w:r>
          </w:p>
        </w:tc>
      </w:tr>
    </w:tbl>
    <w:p w14:paraId="36D29AAE" w14:textId="77777777" w:rsidR="00907B11" w:rsidRDefault="00907B11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6"/>
        <w:gridCol w:w="2257"/>
        <w:gridCol w:w="2256"/>
        <w:gridCol w:w="2257"/>
      </w:tblGrid>
      <w:tr w:rsidR="00D13FE5" w:rsidRPr="004F63AB" w14:paraId="2BE6C47A" w14:textId="77777777" w:rsidTr="00D55CFB">
        <w:tc>
          <w:tcPr>
            <w:tcW w:w="9026" w:type="dxa"/>
            <w:gridSpan w:val="4"/>
            <w:shd w:val="clear" w:color="auto" w:fill="BDD6EE" w:themeFill="accent1" w:themeFillTint="66"/>
          </w:tcPr>
          <w:p w14:paraId="4884DB88" w14:textId="77777777" w:rsidR="00D13FE5" w:rsidRPr="00A45B5F" w:rsidRDefault="00D13FE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UTER SKILLS</w:t>
            </w:r>
          </w:p>
        </w:tc>
      </w:tr>
      <w:tr w:rsidR="00D13FE5" w:rsidRPr="00151B64" w14:paraId="2D9B5589" w14:textId="77777777" w:rsidTr="00D55CFB"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C4E84" w14:textId="77777777" w:rsidR="00D13FE5" w:rsidRPr="001206EA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MS Word</w:t>
            </w:r>
          </w:p>
        </w:tc>
        <w:tc>
          <w:tcPr>
            <w:tcW w:w="2257" w:type="dxa"/>
            <w:shd w:val="clear" w:color="auto" w:fill="FFFFFF" w:themeFill="background1"/>
          </w:tcPr>
          <w:p w14:paraId="262D01C2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27A94738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14:paraId="241DFDB9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A61FBE">
              <w:rPr>
                <w:rFonts w:ascii="Verdana" w:hAnsi="Verdana" w:cstheme="majorBidi"/>
                <w:color w:val="FF0000"/>
                <w:sz w:val="20"/>
                <w:szCs w:val="20"/>
                <w:highlight w:val="red"/>
              </w:rPr>
              <w:t>󠅇</w:t>
            </w: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 </w:t>
            </w:r>
            <w:r w:rsidRPr="00A61FBE">
              <w:rPr>
                <w:rFonts w:asciiTheme="majorBidi" w:hAnsiTheme="majorBidi" w:cstheme="majorBidi"/>
                <w:sz w:val="20"/>
                <w:szCs w:val="20"/>
                <w:u w:val="single"/>
              </w:rPr>
              <w:t>Advanced</w:t>
            </w:r>
          </w:p>
        </w:tc>
      </w:tr>
      <w:tr w:rsidR="00D13FE5" w:rsidRPr="00151B64" w14:paraId="443C4634" w14:textId="77777777" w:rsidTr="00D55CFB"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D2C81" w14:textId="77777777" w:rsidR="00D13FE5" w:rsidRPr="001206EA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MS Excel</w:t>
            </w:r>
          </w:p>
        </w:tc>
        <w:tc>
          <w:tcPr>
            <w:tcW w:w="2257" w:type="dxa"/>
            <w:shd w:val="clear" w:color="auto" w:fill="FFFFFF" w:themeFill="background1"/>
          </w:tcPr>
          <w:p w14:paraId="4F11327F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61CAFF9C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14:paraId="43BCFCD5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A61FBE">
              <w:rPr>
                <w:rFonts w:ascii="Verdana" w:hAnsi="Verdana" w:cstheme="majorBidi"/>
                <w:color w:val="FF0000"/>
                <w:sz w:val="20"/>
                <w:szCs w:val="20"/>
                <w:highlight w:val="red"/>
              </w:rPr>
              <w:t>󠅇</w:t>
            </w: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 </w:t>
            </w:r>
            <w:r w:rsidRPr="00A61FBE">
              <w:rPr>
                <w:rFonts w:asciiTheme="majorBidi" w:hAnsiTheme="majorBidi" w:cstheme="majorBidi"/>
                <w:sz w:val="20"/>
                <w:szCs w:val="20"/>
                <w:u w:val="single"/>
              </w:rPr>
              <w:t>Advanced</w:t>
            </w:r>
          </w:p>
        </w:tc>
      </w:tr>
      <w:tr w:rsidR="00D13FE5" w:rsidRPr="00151B64" w14:paraId="2E2FDA9A" w14:textId="77777777" w:rsidTr="00D55CFB"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E1607" w14:textId="77777777" w:rsidR="00D13FE5" w:rsidRPr="001206EA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MS Power Point</w:t>
            </w:r>
          </w:p>
        </w:tc>
        <w:tc>
          <w:tcPr>
            <w:tcW w:w="2257" w:type="dxa"/>
            <w:shd w:val="clear" w:color="auto" w:fill="FFFFFF" w:themeFill="background1"/>
          </w:tcPr>
          <w:p w14:paraId="4F7FDBEA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772483E2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14:paraId="4EE47A2C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A61FBE">
              <w:rPr>
                <w:rFonts w:ascii="Verdana" w:hAnsi="Verdana" w:cstheme="majorBidi"/>
                <w:color w:val="FF0000"/>
                <w:sz w:val="20"/>
                <w:szCs w:val="20"/>
                <w:highlight w:val="red"/>
              </w:rPr>
              <w:t>󠅇</w:t>
            </w: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 </w:t>
            </w:r>
            <w:r w:rsidRPr="00A61FBE">
              <w:rPr>
                <w:rFonts w:asciiTheme="majorBidi" w:hAnsiTheme="majorBidi" w:cstheme="majorBidi"/>
                <w:sz w:val="20"/>
                <w:szCs w:val="20"/>
                <w:u w:val="single"/>
              </w:rPr>
              <w:t>Advanced</w:t>
            </w:r>
          </w:p>
        </w:tc>
      </w:tr>
      <w:tr w:rsidR="00D13FE5" w:rsidRPr="00151B64" w14:paraId="478310CB" w14:textId="77777777" w:rsidTr="00D55CFB"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22001" w14:textId="77777777" w:rsidR="00D13FE5" w:rsidRPr="001206EA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MS Outlook</w:t>
            </w:r>
          </w:p>
        </w:tc>
        <w:tc>
          <w:tcPr>
            <w:tcW w:w="2257" w:type="dxa"/>
            <w:shd w:val="clear" w:color="auto" w:fill="FFFFFF" w:themeFill="background1"/>
          </w:tcPr>
          <w:p w14:paraId="09F2D34F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43A12470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14:paraId="17FFB302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A61FBE">
              <w:rPr>
                <w:rFonts w:ascii="Verdana" w:hAnsi="Verdana" w:cstheme="majorBidi"/>
                <w:color w:val="FF0000"/>
                <w:sz w:val="20"/>
                <w:szCs w:val="20"/>
                <w:highlight w:val="red"/>
              </w:rPr>
              <w:t>󠅇</w:t>
            </w: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 </w:t>
            </w:r>
            <w:r w:rsidRPr="00A61FBE">
              <w:rPr>
                <w:rFonts w:asciiTheme="majorBidi" w:hAnsiTheme="majorBidi" w:cstheme="majorBidi"/>
                <w:sz w:val="20"/>
                <w:szCs w:val="20"/>
                <w:u w:val="single"/>
              </w:rPr>
              <w:t>Advanced</w:t>
            </w:r>
          </w:p>
        </w:tc>
      </w:tr>
      <w:tr w:rsidR="00D13FE5" w:rsidRPr="00151B64" w14:paraId="176D442C" w14:textId="77777777" w:rsidTr="00D55CFB"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81703" w14:textId="77777777" w:rsidR="00D13FE5" w:rsidRPr="001206EA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Internet</w:t>
            </w:r>
          </w:p>
        </w:tc>
        <w:tc>
          <w:tcPr>
            <w:tcW w:w="2257" w:type="dxa"/>
            <w:shd w:val="clear" w:color="auto" w:fill="FFFFFF" w:themeFill="background1"/>
          </w:tcPr>
          <w:p w14:paraId="3F078AB5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1F611992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14:paraId="6B1ECB61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A61FBE">
              <w:rPr>
                <w:rFonts w:ascii="Verdana" w:hAnsi="Verdana" w:cstheme="majorBidi"/>
                <w:color w:val="FF0000"/>
                <w:sz w:val="20"/>
                <w:szCs w:val="20"/>
                <w:highlight w:val="red"/>
              </w:rPr>
              <w:t>󠅇</w:t>
            </w:r>
            <w:r w:rsidRPr="00A61FBE">
              <w:rPr>
                <w:rFonts w:ascii="Verdana" w:hAnsi="Verdana" w:cstheme="majorBidi"/>
                <w:color w:val="FF0000"/>
                <w:sz w:val="20"/>
                <w:szCs w:val="20"/>
              </w:rPr>
              <w:t xml:space="preserve"> </w:t>
            </w:r>
            <w:r w:rsidRPr="00A61FBE">
              <w:rPr>
                <w:rFonts w:asciiTheme="majorBidi" w:hAnsiTheme="majorBidi" w:cstheme="majorBidi"/>
                <w:sz w:val="20"/>
                <w:szCs w:val="20"/>
                <w:u w:val="single"/>
              </w:rPr>
              <w:t>Advanced</w:t>
            </w:r>
          </w:p>
        </w:tc>
      </w:tr>
    </w:tbl>
    <w:p w14:paraId="55DD103E" w14:textId="77777777" w:rsidR="00D13FE5" w:rsidRPr="00E244B7" w:rsidRDefault="00D13FE5" w:rsidP="00D13FE5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6"/>
        <w:gridCol w:w="2257"/>
        <w:gridCol w:w="2256"/>
        <w:gridCol w:w="2257"/>
      </w:tblGrid>
      <w:tr w:rsidR="00D13FE5" w:rsidRPr="004F63AB" w14:paraId="4D99E608" w14:textId="77777777" w:rsidTr="00D55CFB">
        <w:tc>
          <w:tcPr>
            <w:tcW w:w="9026" w:type="dxa"/>
            <w:gridSpan w:val="4"/>
            <w:shd w:val="clear" w:color="auto" w:fill="BDD6EE" w:themeFill="accent1" w:themeFillTint="66"/>
          </w:tcPr>
          <w:p w14:paraId="1CC50693" w14:textId="77777777" w:rsidR="00D13FE5" w:rsidRPr="00A45B5F" w:rsidRDefault="00D13FE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ANGUAGE SKILLS</w:t>
            </w:r>
          </w:p>
        </w:tc>
      </w:tr>
      <w:tr w:rsidR="00D13FE5" w:rsidRPr="00151B64" w14:paraId="669DDADC" w14:textId="77777777" w:rsidTr="00D55CFB">
        <w:tc>
          <w:tcPr>
            <w:tcW w:w="2256" w:type="dxa"/>
            <w:shd w:val="clear" w:color="auto" w:fill="FFFFFF" w:themeFill="background1"/>
          </w:tcPr>
          <w:p w14:paraId="241A9654" w14:textId="77777777" w:rsidR="00D13FE5" w:rsidRPr="001206EA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 xml:space="preserve">Arabic </w:t>
            </w:r>
          </w:p>
        </w:tc>
        <w:tc>
          <w:tcPr>
            <w:tcW w:w="2257" w:type="dxa"/>
            <w:shd w:val="clear" w:color="auto" w:fill="FFFFFF" w:themeFill="background1"/>
          </w:tcPr>
          <w:p w14:paraId="2B05CAB1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183DA84B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14:paraId="106DFD5F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976613">
              <w:rPr>
                <w:rFonts w:ascii="Verdana" w:hAnsi="Verdana" w:cstheme="majorBidi"/>
                <w:color w:val="FF0000"/>
                <w:sz w:val="20"/>
                <w:szCs w:val="20"/>
                <w:highlight w:val="red"/>
              </w:rPr>
              <w:t>󠅇</w:t>
            </w: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 </w:t>
            </w:r>
            <w:r w:rsidRPr="00976613">
              <w:rPr>
                <w:rFonts w:asciiTheme="majorBidi" w:hAnsiTheme="majorBidi" w:cstheme="majorBidi"/>
                <w:sz w:val="20"/>
                <w:szCs w:val="20"/>
                <w:u w:val="single"/>
              </w:rPr>
              <w:t>Advanced</w:t>
            </w:r>
          </w:p>
        </w:tc>
      </w:tr>
      <w:tr w:rsidR="00D13FE5" w:rsidRPr="00151B64" w14:paraId="13CA2BE4" w14:textId="77777777" w:rsidTr="00D55CFB">
        <w:tc>
          <w:tcPr>
            <w:tcW w:w="2256" w:type="dxa"/>
            <w:shd w:val="clear" w:color="auto" w:fill="FFFFFF" w:themeFill="background1"/>
          </w:tcPr>
          <w:p w14:paraId="50E21059" w14:textId="77777777" w:rsidR="00D13FE5" w:rsidRPr="001206EA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English</w:t>
            </w:r>
          </w:p>
        </w:tc>
        <w:tc>
          <w:tcPr>
            <w:tcW w:w="2257" w:type="dxa"/>
            <w:shd w:val="clear" w:color="auto" w:fill="FFFFFF" w:themeFill="background1"/>
          </w:tcPr>
          <w:p w14:paraId="0B9A0BCA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2FC2F59D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14:paraId="65554879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976613">
              <w:rPr>
                <w:rFonts w:ascii="Verdana" w:hAnsi="Verdana" w:cstheme="majorBidi"/>
                <w:color w:val="FF0000"/>
                <w:sz w:val="20"/>
                <w:szCs w:val="20"/>
                <w:highlight w:val="red"/>
              </w:rPr>
              <w:t>󠅇</w:t>
            </w: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 </w:t>
            </w:r>
            <w:r w:rsidRPr="00976613">
              <w:rPr>
                <w:rFonts w:asciiTheme="majorBidi" w:hAnsiTheme="majorBidi" w:cstheme="majorBidi"/>
                <w:sz w:val="20"/>
                <w:szCs w:val="20"/>
                <w:u w:val="single"/>
              </w:rPr>
              <w:t>Advanced</w:t>
            </w:r>
          </w:p>
        </w:tc>
      </w:tr>
      <w:tr w:rsidR="00D13FE5" w:rsidRPr="00151B64" w14:paraId="4D9522C2" w14:textId="77777777" w:rsidTr="00D55CFB">
        <w:tc>
          <w:tcPr>
            <w:tcW w:w="2256" w:type="dxa"/>
            <w:shd w:val="clear" w:color="auto" w:fill="FFFFFF" w:themeFill="background1"/>
          </w:tcPr>
          <w:p w14:paraId="4E028CD0" w14:textId="77777777" w:rsidR="00D13FE5" w:rsidRPr="001206EA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06EA">
              <w:rPr>
                <w:rFonts w:asciiTheme="majorBidi" w:hAnsiTheme="majorBidi" w:cstheme="majorBidi"/>
                <w:sz w:val="20"/>
                <w:szCs w:val="20"/>
              </w:rPr>
              <w:t>Other, specify</w:t>
            </w:r>
          </w:p>
        </w:tc>
        <w:tc>
          <w:tcPr>
            <w:tcW w:w="2257" w:type="dxa"/>
            <w:shd w:val="clear" w:color="auto" w:fill="FFFFFF" w:themeFill="background1"/>
          </w:tcPr>
          <w:p w14:paraId="52E0F03D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Beginner</w:t>
            </w:r>
          </w:p>
        </w:tc>
        <w:tc>
          <w:tcPr>
            <w:tcW w:w="2256" w:type="dxa"/>
            <w:shd w:val="clear" w:color="auto" w:fill="FFFFFF" w:themeFill="background1"/>
          </w:tcPr>
          <w:p w14:paraId="1A6D247C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Intermediate</w:t>
            </w:r>
          </w:p>
        </w:tc>
        <w:tc>
          <w:tcPr>
            <w:tcW w:w="2257" w:type="dxa"/>
            <w:shd w:val="clear" w:color="auto" w:fill="FFFFFF" w:themeFill="background1"/>
          </w:tcPr>
          <w:p w14:paraId="681D7818" w14:textId="77777777" w:rsidR="00D13FE5" w:rsidRPr="00B73B72" w:rsidRDefault="00D13FE5" w:rsidP="00D55CFB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73B72">
              <w:rPr>
                <w:rFonts w:ascii="Verdana" w:hAnsi="Verdana" w:cstheme="majorBidi"/>
                <w:sz w:val="20"/>
                <w:szCs w:val="20"/>
              </w:rPr>
              <w:t xml:space="preserve">󠅇 </w:t>
            </w:r>
            <w:r w:rsidRPr="00B73B72">
              <w:rPr>
                <w:rFonts w:asciiTheme="majorBidi" w:hAnsiTheme="majorBidi" w:cstheme="majorBidi"/>
                <w:sz w:val="20"/>
                <w:szCs w:val="20"/>
              </w:rPr>
              <w:t>Advanced</w:t>
            </w:r>
          </w:p>
        </w:tc>
      </w:tr>
    </w:tbl>
    <w:p w14:paraId="5B7C59E3" w14:textId="77777777" w:rsidR="00D13FE5" w:rsidRPr="00907B11" w:rsidRDefault="00D13FE5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90"/>
        <w:gridCol w:w="3330"/>
        <w:gridCol w:w="2610"/>
        <w:gridCol w:w="1196"/>
      </w:tblGrid>
      <w:tr w:rsidR="00907B11" w:rsidRPr="004F63AB" w14:paraId="79502A2B" w14:textId="77777777" w:rsidTr="00907B11">
        <w:tc>
          <w:tcPr>
            <w:tcW w:w="9026" w:type="dxa"/>
            <w:gridSpan w:val="5"/>
            <w:shd w:val="clear" w:color="auto" w:fill="BDD6EE" w:themeFill="accent1" w:themeFillTint="66"/>
          </w:tcPr>
          <w:p w14:paraId="4C9132A1" w14:textId="77777777" w:rsidR="00907B11" w:rsidRDefault="00907B11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lastRenderedPageBreak/>
              <w:t>PROFESSIONAL EXPERIENCE</w:t>
            </w:r>
          </w:p>
        </w:tc>
      </w:tr>
      <w:tr w:rsidR="00971803" w:rsidRPr="004F63AB" w14:paraId="150CF9DC" w14:textId="77777777" w:rsidTr="00971803">
        <w:tc>
          <w:tcPr>
            <w:tcW w:w="900" w:type="dxa"/>
            <w:shd w:val="clear" w:color="auto" w:fill="FFFFFF" w:themeFill="background1"/>
          </w:tcPr>
          <w:p w14:paraId="136EB21A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rom</w:t>
            </w:r>
          </w:p>
          <w:p w14:paraId="18B35A4D" w14:textId="77777777" w:rsidR="00971803" w:rsidRDefault="00971803" w:rsidP="0097180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year)</w:t>
            </w:r>
          </w:p>
        </w:tc>
        <w:tc>
          <w:tcPr>
            <w:tcW w:w="990" w:type="dxa"/>
            <w:shd w:val="clear" w:color="auto" w:fill="FFFFFF" w:themeFill="background1"/>
          </w:tcPr>
          <w:p w14:paraId="339C010F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o</w:t>
            </w:r>
          </w:p>
          <w:p w14:paraId="02E16210" w14:textId="77777777" w:rsidR="00971803" w:rsidRDefault="00971803" w:rsidP="0097180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year)</w:t>
            </w:r>
          </w:p>
        </w:tc>
        <w:tc>
          <w:tcPr>
            <w:tcW w:w="3330" w:type="dxa"/>
            <w:shd w:val="clear" w:color="auto" w:fill="FFFFFF" w:themeFill="background1"/>
          </w:tcPr>
          <w:p w14:paraId="1B7BA97A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2610" w:type="dxa"/>
            <w:shd w:val="clear" w:color="auto" w:fill="FFFFFF" w:themeFill="background1"/>
          </w:tcPr>
          <w:p w14:paraId="7221607F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1196" w:type="dxa"/>
            <w:shd w:val="clear" w:color="auto" w:fill="FFFFFF" w:themeFill="background1"/>
          </w:tcPr>
          <w:p w14:paraId="057FDB4E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ntry</w:t>
            </w:r>
          </w:p>
        </w:tc>
      </w:tr>
      <w:tr w:rsidR="00971803" w:rsidRPr="004F63AB" w14:paraId="57112CF2" w14:textId="77777777" w:rsidTr="00971803">
        <w:tc>
          <w:tcPr>
            <w:tcW w:w="900" w:type="dxa"/>
            <w:shd w:val="clear" w:color="auto" w:fill="FFFFFF" w:themeFill="background1"/>
          </w:tcPr>
          <w:p w14:paraId="2DDA1B14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234DA3E9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14:paraId="7495ECB8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14:paraId="36A74F32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4B9610D9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971803" w:rsidRPr="004F63AB" w14:paraId="62EB137D" w14:textId="77777777" w:rsidTr="00971803">
        <w:tc>
          <w:tcPr>
            <w:tcW w:w="900" w:type="dxa"/>
            <w:shd w:val="clear" w:color="auto" w:fill="FFFFFF" w:themeFill="background1"/>
          </w:tcPr>
          <w:p w14:paraId="48F63121" w14:textId="791AFCEC" w:rsidR="00971803" w:rsidRDefault="007A1127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990" w:type="dxa"/>
            <w:shd w:val="clear" w:color="auto" w:fill="FFFFFF" w:themeFill="background1"/>
          </w:tcPr>
          <w:p w14:paraId="27C7AA70" w14:textId="1B65F4F4" w:rsidR="00971803" w:rsidRDefault="007A1127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3330" w:type="dxa"/>
            <w:shd w:val="clear" w:color="auto" w:fill="FFFFFF" w:themeFill="background1"/>
          </w:tcPr>
          <w:p w14:paraId="31E2504C" w14:textId="3172FB00" w:rsidR="00971803" w:rsidRDefault="007A1127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sultant Pediatric Dentist</w:t>
            </w:r>
          </w:p>
        </w:tc>
        <w:tc>
          <w:tcPr>
            <w:tcW w:w="2610" w:type="dxa"/>
            <w:shd w:val="clear" w:color="auto" w:fill="FFFFFF" w:themeFill="background1"/>
          </w:tcPr>
          <w:p w14:paraId="522F43A2" w14:textId="46D74F86" w:rsidR="00971803" w:rsidRDefault="007618FB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Northern Area Armed Forces </w:t>
            </w:r>
            <w:proofErr w:type="gram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ospital</w:t>
            </w:r>
            <w:r w:rsidR="003A5B1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="00F3269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                      </w:t>
            </w:r>
            <w:proofErr w:type="gramEnd"/>
          </w:p>
        </w:tc>
        <w:tc>
          <w:tcPr>
            <w:tcW w:w="1196" w:type="dxa"/>
            <w:shd w:val="clear" w:color="auto" w:fill="FFFFFF" w:themeFill="background1"/>
          </w:tcPr>
          <w:p w14:paraId="7A427763" w14:textId="0C6B8768" w:rsidR="00971803" w:rsidRDefault="00F32690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KSA</w:t>
            </w:r>
          </w:p>
        </w:tc>
      </w:tr>
      <w:tr w:rsidR="00971803" w:rsidRPr="004F63AB" w14:paraId="00FA1075" w14:textId="77777777" w:rsidTr="00971803">
        <w:tc>
          <w:tcPr>
            <w:tcW w:w="900" w:type="dxa"/>
            <w:shd w:val="clear" w:color="auto" w:fill="FFFFFF" w:themeFill="background1"/>
          </w:tcPr>
          <w:p w14:paraId="6F578C6E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CB358FE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FFFFFF" w:themeFill="background1"/>
          </w:tcPr>
          <w:p w14:paraId="5769B3A8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14:paraId="0D1E1464" w14:textId="45025A86" w:rsidR="00971803" w:rsidRDefault="007A1127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JCI accredited hospital</w:t>
            </w:r>
          </w:p>
        </w:tc>
        <w:tc>
          <w:tcPr>
            <w:tcW w:w="1196" w:type="dxa"/>
            <w:shd w:val="clear" w:color="auto" w:fill="FFFFFF" w:themeFill="background1"/>
          </w:tcPr>
          <w:p w14:paraId="56010A6E" w14:textId="77777777" w:rsidR="00971803" w:rsidRDefault="00971803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971803" w:rsidRPr="004F63AB" w14:paraId="16240A28" w14:textId="77777777" w:rsidTr="00971803">
        <w:tc>
          <w:tcPr>
            <w:tcW w:w="900" w:type="dxa"/>
            <w:shd w:val="clear" w:color="auto" w:fill="FFFFFF" w:themeFill="background1"/>
          </w:tcPr>
          <w:p w14:paraId="1455FA99" w14:textId="0D5D30ED" w:rsidR="00971803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990" w:type="dxa"/>
            <w:shd w:val="clear" w:color="auto" w:fill="FFFFFF" w:themeFill="background1"/>
          </w:tcPr>
          <w:p w14:paraId="417B8BDC" w14:textId="4B2AB6B5" w:rsidR="00971803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Present </w:t>
            </w:r>
          </w:p>
        </w:tc>
        <w:tc>
          <w:tcPr>
            <w:tcW w:w="3330" w:type="dxa"/>
            <w:shd w:val="clear" w:color="auto" w:fill="FFFFFF" w:themeFill="background1"/>
          </w:tcPr>
          <w:p w14:paraId="3BB158D1" w14:textId="3D04BBEF" w:rsidR="00971803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sistant professor of Pediatric Dentistry</w:t>
            </w:r>
          </w:p>
        </w:tc>
        <w:tc>
          <w:tcPr>
            <w:tcW w:w="2610" w:type="dxa"/>
            <w:shd w:val="clear" w:color="auto" w:fill="FFFFFF" w:themeFill="background1"/>
          </w:tcPr>
          <w:p w14:paraId="1DA91CA6" w14:textId="41463435" w:rsidR="00971803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ayoum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University</w:t>
            </w:r>
          </w:p>
        </w:tc>
        <w:tc>
          <w:tcPr>
            <w:tcW w:w="1196" w:type="dxa"/>
            <w:shd w:val="clear" w:color="auto" w:fill="FFFFFF" w:themeFill="background1"/>
          </w:tcPr>
          <w:p w14:paraId="7BBCD428" w14:textId="3D4DA26E" w:rsidR="00971803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</w:tc>
      </w:tr>
      <w:tr w:rsidR="00971803" w:rsidRPr="004F63AB" w14:paraId="03A7821E" w14:textId="77777777" w:rsidTr="00971803">
        <w:tc>
          <w:tcPr>
            <w:tcW w:w="900" w:type="dxa"/>
            <w:shd w:val="clear" w:color="auto" w:fill="FFFFFF" w:themeFill="background1"/>
          </w:tcPr>
          <w:p w14:paraId="441DCE21" w14:textId="18C38D90" w:rsidR="001A5CEA" w:rsidRDefault="001A5CE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7</w:t>
            </w:r>
          </w:p>
          <w:p w14:paraId="467992B1" w14:textId="77777777" w:rsidR="001A5CEA" w:rsidRDefault="001A5CE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7FA64B50" w14:textId="2ABF9992" w:rsidR="00971803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990" w:type="dxa"/>
            <w:shd w:val="clear" w:color="auto" w:fill="FFFFFF" w:themeFill="background1"/>
          </w:tcPr>
          <w:p w14:paraId="40FD6DD0" w14:textId="34E4EE75" w:rsidR="001A5CEA" w:rsidRDefault="001A5CE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esent</w:t>
            </w:r>
          </w:p>
          <w:p w14:paraId="556A9269" w14:textId="77777777" w:rsidR="001A5CEA" w:rsidRDefault="001A5CE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29A43167" w14:textId="137347DD" w:rsidR="00971803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3330" w:type="dxa"/>
            <w:shd w:val="clear" w:color="auto" w:fill="FFFFFF" w:themeFill="background1"/>
          </w:tcPr>
          <w:p w14:paraId="747FBBC7" w14:textId="533F0045" w:rsidR="001A5CEA" w:rsidRDefault="001A5CE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sultant Pediatric Dentist</w:t>
            </w:r>
          </w:p>
          <w:p w14:paraId="6353C83D" w14:textId="77777777" w:rsidR="001A5CEA" w:rsidRDefault="001A5CE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1B080148" w14:textId="186676AC" w:rsidR="00971803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sistant professor of Pediatric Dentistry (part time)</w:t>
            </w:r>
          </w:p>
        </w:tc>
        <w:tc>
          <w:tcPr>
            <w:tcW w:w="2610" w:type="dxa"/>
            <w:shd w:val="clear" w:color="auto" w:fill="FFFFFF" w:themeFill="background1"/>
          </w:tcPr>
          <w:p w14:paraId="2035AB3F" w14:textId="32FA4BF5" w:rsidR="001A5CEA" w:rsidRDefault="001A5CE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zk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Amin Dental Clinic</w:t>
            </w:r>
          </w:p>
          <w:p w14:paraId="45F7569E" w14:textId="211A8955" w:rsidR="001A5CEA" w:rsidRDefault="001A5CE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Heliopolis Branch)</w:t>
            </w:r>
          </w:p>
          <w:p w14:paraId="1D25D7DD" w14:textId="36F62D51" w:rsidR="00971803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ian Russian University</w:t>
            </w:r>
          </w:p>
        </w:tc>
        <w:tc>
          <w:tcPr>
            <w:tcW w:w="1196" w:type="dxa"/>
            <w:shd w:val="clear" w:color="auto" w:fill="FFFFFF" w:themeFill="background1"/>
          </w:tcPr>
          <w:p w14:paraId="3CC2D739" w14:textId="12134851" w:rsidR="001A5CEA" w:rsidRDefault="001A5CE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  <w:p w14:paraId="19C767CC" w14:textId="77777777" w:rsidR="001A5CEA" w:rsidRDefault="001A5CE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4FD6EF4F" w14:textId="1D3554B2" w:rsidR="00971803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</w:tc>
      </w:tr>
      <w:tr w:rsidR="00484BE4" w:rsidRPr="004F63AB" w14:paraId="4E36BDC9" w14:textId="77777777" w:rsidTr="00971803">
        <w:tc>
          <w:tcPr>
            <w:tcW w:w="900" w:type="dxa"/>
            <w:shd w:val="clear" w:color="auto" w:fill="FFFFFF" w:themeFill="background1"/>
          </w:tcPr>
          <w:p w14:paraId="4C377943" w14:textId="08EB44ED" w:rsidR="00484BE4" w:rsidRDefault="00DC5278" w:rsidP="00DC527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990" w:type="dxa"/>
            <w:shd w:val="clear" w:color="auto" w:fill="FFFFFF" w:themeFill="background1"/>
          </w:tcPr>
          <w:p w14:paraId="0733DA4E" w14:textId="12A60D9A" w:rsidR="00484BE4" w:rsidRDefault="00DC5278" w:rsidP="00DC527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3330" w:type="dxa"/>
            <w:shd w:val="clear" w:color="auto" w:fill="FFFFFF" w:themeFill="background1"/>
          </w:tcPr>
          <w:p w14:paraId="6B4AA971" w14:textId="4A5ACC8F" w:rsidR="00484BE4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sistant professor of Pediatric Dentistry (Part time)</w:t>
            </w:r>
          </w:p>
        </w:tc>
        <w:tc>
          <w:tcPr>
            <w:tcW w:w="2610" w:type="dxa"/>
            <w:shd w:val="clear" w:color="auto" w:fill="FFFFFF" w:themeFill="background1"/>
          </w:tcPr>
          <w:p w14:paraId="2A533C5A" w14:textId="07648B70" w:rsidR="00484BE4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uture University</w:t>
            </w:r>
          </w:p>
        </w:tc>
        <w:tc>
          <w:tcPr>
            <w:tcW w:w="1196" w:type="dxa"/>
            <w:shd w:val="clear" w:color="auto" w:fill="FFFFFF" w:themeFill="background1"/>
          </w:tcPr>
          <w:p w14:paraId="563F1C8A" w14:textId="4044CED5" w:rsidR="00484BE4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</w:tc>
      </w:tr>
      <w:tr w:rsidR="00484BE4" w:rsidRPr="004F63AB" w14:paraId="29603FCC" w14:textId="77777777" w:rsidTr="00971803">
        <w:tc>
          <w:tcPr>
            <w:tcW w:w="900" w:type="dxa"/>
            <w:shd w:val="clear" w:color="auto" w:fill="FFFFFF" w:themeFill="background1"/>
          </w:tcPr>
          <w:p w14:paraId="251BB830" w14:textId="37460DE5" w:rsidR="00484BE4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990" w:type="dxa"/>
            <w:shd w:val="clear" w:color="auto" w:fill="FFFFFF" w:themeFill="background1"/>
          </w:tcPr>
          <w:p w14:paraId="3375E00E" w14:textId="158FEB9A" w:rsidR="00484BE4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3330" w:type="dxa"/>
            <w:shd w:val="clear" w:color="auto" w:fill="FFFFFF" w:themeFill="background1"/>
          </w:tcPr>
          <w:p w14:paraId="4C215207" w14:textId="4BD6943C" w:rsidR="00484BE4" w:rsidRDefault="00DC527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sistant professor of Pediatric Dentistry (Part time)</w:t>
            </w:r>
          </w:p>
        </w:tc>
        <w:tc>
          <w:tcPr>
            <w:tcW w:w="2610" w:type="dxa"/>
            <w:shd w:val="clear" w:color="auto" w:fill="FFFFFF" w:themeFill="background1"/>
          </w:tcPr>
          <w:p w14:paraId="3554A153" w14:textId="177E9CA2" w:rsidR="00484BE4" w:rsidRDefault="000114D0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is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International University</w:t>
            </w:r>
          </w:p>
        </w:tc>
        <w:tc>
          <w:tcPr>
            <w:tcW w:w="1196" w:type="dxa"/>
            <w:shd w:val="clear" w:color="auto" w:fill="FFFFFF" w:themeFill="background1"/>
          </w:tcPr>
          <w:p w14:paraId="0ABDAB45" w14:textId="6F4BAA4C" w:rsidR="00484BE4" w:rsidRDefault="000114D0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</w:tc>
      </w:tr>
      <w:tr w:rsidR="00484BE4" w:rsidRPr="004F63AB" w14:paraId="7120FEFD" w14:textId="77777777" w:rsidTr="00971803">
        <w:tc>
          <w:tcPr>
            <w:tcW w:w="900" w:type="dxa"/>
            <w:shd w:val="clear" w:color="auto" w:fill="FFFFFF" w:themeFill="background1"/>
          </w:tcPr>
          <w:p w14:paraId="6C7C44C1" w14:textId="203D4D95" w:rsidR="00484BE4" w:rsidRDefault="00A80A4F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5</w:t>
            </w:r>
          </w:p>
        </w:tc>
        <w:tc>
          <w:tcPr>
            <w:tcW w:w="990" w:type="dxa"/>
            <w:shd w:val="clear" w:color="auto" w:fill="FFFFFF" w:themeFill="background1"/>
          </w:tcPr>
          <w:p w14:paraId="7666A389" w14:textId="6AD61535" w:rsidR="00484BE4" w:rsidRDefault="00A80A4F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3330" w:type="dxa"/>
            <w:shd w:val="clear" w:color="auto" w:fill="FFFFFF" w:themeFill="background1"/>
          </w:tcPr>
          <w:p w14:paraId="5A9CAFAF" w14:textId="6B925E42" w:rsidR="00484BE4" w:rsidRDefault="00A80A4F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sultant Pediatric Dentist</w:t>
            </w:r>
          </w:p>
        </w:tc>
        <w:tc>
          <w:tcPr>
            <w:tcW w:w="2610" w:type="dxa"/>
            <w:shd w:val="clear" w:color="auto" w:fill="FFFFFF" w:themeFill="background1"/>
          </w:tcPr>
          <w:p w14:paraId="0DAC291A" w14:textId="77777777" w:rsidR="00A80A4F" w:rsidRDefault="00A80A4F" w:rsidP="00A80A4F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zk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Amin Dental Clinic</w:t>
            </w:r>
          </w:p>
          <w:p w14:paraId="480CC296" w14:textId="0E661060" w:rsidR="00484BE4" w:rsidRDefault="00A80A4F" w:rsidP="00A80A4F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(Down-town Branch) </w:t>
            </w:r>
          </w:p>
        </w:tc>
        <w:tc>
          <w:tcPr>
            <w:tcW w:w="1196" w:type="dxa"/>
            <w:shd w:val="clear" w:color="auto" w:fill="FFFFFF" w:themeFill="background1"/>
          </w:tcPr>
          <w:p w14:paraId="2C91D18E" w14:textId="7C8ED890" w:rsidR="00484BE4" w:rsidRDefault="00A80A4F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</w:tc>
      </w:tr>
      <w:tr w:rsidR="00484BE4" w:rsidRPr="004F63AB" w14:paraId="63B46112" w14:textId="77777777" w:rsidTr="00971803">
        <w:tc>
          <w:tcPr>
            <w:tcW w:w="900" w:type="dxa"/>
            <w:shd w:val="clear" w:color="auto" w:fill="FFFFFF" w:themeFill="background1"/>
          </w:tcPr>
          <w:p w14:paraId="19E317EA" w14:textId="65DFB527" w:rsidR="00484BE4" w:rsidRDefault="001B489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990" w:type="dxa"/>
            <w:shd w:val="clear" w:color="auto" w:fill="FFFFFF" w:themeFill="background1"/>
          </w:tcPr>
          <w:p w14:paraId="381923FB" w14:textId="52359746" w:rsidR="00484BE4" w:rsidRDefault="001B489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3330" w:type="dxa"/>
            <w:shd w:val="clear" w:color="auto" w:fill="FFFFFF" w:themeFill="background1"/>
          </w:tcPr>
          <w:p w14:paraId="378621F6" w14:textId="2D528687" w:rsidR="00484BE4" w:rsidRDefault="001B489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sistant professor of Pediatric Dentistry</w:t>
            </w:r>
          </w:p>
        </w:tc>
        <w:tc>
          <w:tcPr>
            <w:tcW w:w="2610" w:type="dxa"/>
            <w:shd w:val="clear" w:color="auto" w:fill="FFFFFF" w:themeFill="background1"/>
          </w:tcPr>
          <w:p w14:paraId="2FD1A2AD" w14:textId="51FFACDA" w:rsidR="00484BE4" w:rsidRDefault="001B489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ctober 6, University</w:t>
            </w:r>
          </w:p>
        </w:tc>
        <w:tc>
          <w:tcPr>
            <w:tcW w:w="1196" w:type="dxa"/>
            <w:shd w:val="clear" w:color="auto" w:fill="FFFFFF" w:themeFill="background1"/>
          </w:tcPr>
          <w:p w14:paraId="185A8531" w14:textId="58970FCB" w:rsidR="00484BE4" w:rsidRDefault="001B489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</w:tc>
      </w:tr>
      <w:tr w:rsidR="00484BE4" w:rsidRPr="004F63AB" w14:paraId="3D7CC511" w14:textId="77777777" w:rsidTr="00D149E4">
        <w:trPr>
          <w:trHeight w:val="1152"/>
        </w:trPr>
        <w:tc>
          <w:tcPr>
            <w:tcW w:w="900" w:type="dxa"/>
            <w:shd w:val="clear" w:color="auto" w:fill="FFFFFF" w:themeFill="background1"/>
          </w:tcPr>
          <w:p w14:paraId="3BECDB5B" w14:textId="77777777" w:rsidR="00484BE4" w:rsidRDefault="001B489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8</w:t>
            </w:r>
          </w:p>
          <w:p w14:paraId="08A7FFFD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7563A16B" w14:textId="0A34760B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4</w:t>
            </w:r>
          </w:p>
          <w:p w14:paraId="54ED56DA" w14:textId="3029CBCD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6</w:t>
            </w:r>
          </w:p>
          <w:p w14:paraId="1FAD3162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5FB669AF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7</w:t>
            </w:r>
          </w:p>
          <w:p w14:paraId="072CCDF0" w14:textId="77777777" w:rsidR="007B7D66" w:rsidRDefault="007B7D66" w:rsidP="00D55CF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7D66">
              <w:rPr>
                <w:rFonts w:ascii="Times New Roman" w:hAnsi="Times New Roman" w:cs="Times New Roman"/>
                <w:b/>
                <w:sz w:val="20"/>
                <w:szCs w:val="20"/>
              </w:rPr>
              <w:t>2003</w:t>
            </w:r>
          </w:p>
          <w:p w14:paraId="5CE53678" w14:textId="77777777" w:rsidR="00A43930" w:rsidRDefault="00A43930" w:rsidP="00D55CF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9FCD931" w14:textId="606781F8" w:rsidR="00A43930" w:rsidRDefault="00A43930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02</w:t>
            </w:r>
          </w:p>
        </w:tc>
        <w:tc>
          <w:tcPr>
            <w:tcW w:w="990" w:type="dxa"/>
            <w:shd w:val="clear" w:color="auto" w:fill="FFFFFF" w:themeFill="background1"/>
          </w:tcPr>
          <w:p w14:paraId="30143CCA" w14:textId="77777777" w:rsidR="00484BE4" w:rsidRDefault="001B489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3</w:t>
            </w:r>
          </w:p>
          <w:p w14:paraId="136CEDD9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19A13454" w14:textId="5861340F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4</w:t>
            </w:r>
          </w:p>
          <w:p w14:paraId="53CB53AC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8</w:t>
            </w:r>
          </w:p>
          <w:p w14:paraId="3A55D64F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0126BCA4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8</w:t>
            </w:r>
          </w:p>
          <w:p w14:paraId="365508BD" w14:textId="77777777" w:rsidR="007B7D66" w:rsidRDefault="007B7D6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4</w:t>
            </w:r>
          </w:p>
          <w:p w14:paraId="773D18D8" w14:textId="77777777" w:rsidR="00A43930" w:rsidRDefault="00A43930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1424E4A0" w14:textId="7DEEFCAB" w:rsidR="00A43930" w:rsidRDefault="00A43930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8</w:t>
            </w:r>
          </w:p>
        </w:tc>
        <w:tc>
          <w:tcPr>
            <w:tcW w:w="3330" w:type="dxa"/>
            <w:shd w:val="clear" w:color="auto" w:fill="FFFFFF" w:themeFill="background1"/>
          </w:tcPr>
          <w:p w14:paraId="05079639" w14:textId="77777777" w:rsidR="00484BE4" w:rsidRDefault="001B489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sistant lecturer of Pediatric Dentistry</w:t>
            </w:r>
          </w:p>
          <w:p w14:paraId="24171079" w14:textId="23DFB073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ediatric Dentist</w:t>
            </w:r>
          </w:p>
          <w:p w14:paraId="74460E2C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sistant lecturer of Pediatric Dentistry (part time)</w:t>
            </w:r>
          </w:p>
          <w:p w14:paraId="7A09A5D2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ediatric Dentist</w:t>
            </w:r>
          </w:p>
          <w:p w14:paraId="7DF1E1E7" w14:textId="77777777" w:rsidR="007B7D66" w:rsidRDefault="007B7D6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isiting resident of Pediatric Dentistry</w:t>
            </w:r>
          </w:p>
          <w:p w14:paraId="66638DF6" w14:textId="437460D1" w:rsidR="00A43930" w:rsidRDefault="00A43930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ediatric Dentist</w:t>
            </w:r>
          </w:p>
        </w:tc>
        <w:tc>
          <w:tcPr>
            <w:tcW w:w="2610" w:type="dxa"/>
            <w:shd w:val="clear" w:color="auto" w:fill="FFFFFF" w:themeFill="background1"/>
          </w:tcPr>
          <w:p w14:paraId="0AE75BB2" w14:textId="77777777" w:rsidR="00484BE4" w:rsidRDefault="001B489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ctober 6, University</w:t>
            </w:r>
          </w:p>
          <w:p w14:paraId="68B58252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5780F1FC" w14:textId="06C898B2" w:rsidR="00D149E4" w:rsidRDefault="00D0361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D0361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bou-AlAnan</w:t>
            </w:r>
            <w:proofErr w:type="spellEnd"/>
            <w:r w:rsidRPr="00D0361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Dental Clinic</w:t>
            </w:r>
          </w:p>
          <w:p w14:paraId="4D16B042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ctober 6, University</w:t>
            </w:r>
          </w:p>
          <w:p w14:paraId="7A74B621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1D3072E8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149E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ar El-</w:t>
            </w:r>
            <w:proofErr w:type="spellStart"/>
            <w:r w:rsidRPr="00D149E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nan</w:t>
            </w:r>
            <w:proofErr w:type="spellEnd"/>
            <w:r w:rsidRPr="00D149E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Dental Clinic</w:t>
            </w:r>
          </w:p>
          <w:p w14:paraId="62B2FC2E" w14:textId="77777777" w:rsidR="007B7D66" w:rsidRDefault="007B7D6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Kas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El-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iny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Hospital</w:t>
            </w:r>
          </w:p>
          <w:p w14:paraId="07814AC7" w14:textId="77777777" w:rsidR="00A43930" w:rsidRDefault="00A43930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144A0D48" w14:textId="061E7483" w:rsidR="00A43930" w:rsidRDefault="00A43930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Vacsera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Holding Company</w:t>
            </w:r>
          </w:p>
        </w:tc>
        <w:tc>
          <w:tcPr>
            <w:tcW w:w="1196" w:type="dxa"/>
            <w:shd w:val="clear" w:color="auto" w:fill="FFFFFF" w:themeFill="background1"/>
          </w:tcPr>
          <w:p w14:paraId="659C4826" w14:textId="77777777" w:rsidR="00484BE4" w:rsidRDefault="001B489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  <w:p w14:paraId="3788BB36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0135B291" w14:textId="04100C04" w:rsidR="00D03618" w:rsidRDefault="00D03618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  <w:p w14:paraId="2CA6FA2C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  <w:p w14:paraId="1CD82BEC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44C13B96" w14:textId="77777777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  <w:p w14:paraId="59686C40" w14:textId="77777777" w:rsidR="007B7D66" w:rsidRDefault="007B7D66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  <w:p w14:paraId="160DC8F7" w14:textId="77777777" w:rsidR="00A43930" w:rsidRDefault="00A43930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77EC40BF" w14:textId="29E36CEB" w:rsidR="00A43930" w:rsidRDefault="00A43930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gypt</w:t>
            </w:r>
          </w:p>
        </w:tc>
      </w:tr>
    </w:tbl>
    <w:p w14:paraId="6326424F" w14:textId="54602308" w:rsidR="004D344B" w:rsidRPr="007B7D66" w:rsidRDefault="004D344B" w:rsidP="004D344B">
      <w:pPr>
        <w:tabs>
          <w:tab w:val="left" w:pos="1419"/>
        </w:tabs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790"/>
        <w:gridCol w:w="1800"/>
        <w:gridCol w:w="2726"/>
      </w:tblGrid>
      <w:tr w:rsidR="00484BE4" w:rsidRPr="004F63AB" w14:paraId="548013A9" w14:textId="77777777" w:rsidTr="00D55CFB">
        <w:tc>
          <w:tcPr>
            <w:tcW w:w="9026" w:type="dxa"/>
            <w:gridSpan w:val="4"/>
            <w:shd w:val="clear" w:color="auto" w:fill="BDD6EE" w:themeFill="accent1" w:themeFillTint="66"/>
          </w:tcPr>
          <w:p w14:paraId="15400803" w14:textId="77777777" w:rsidR="00484BE4" w:rsidRDefault="00484B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DUCATIONAL EXPERIENCE</w:t>
            </w:r>
          </w:p>
        </w:tc>
      </w:tr>
      <w:tr w:rsidR="00484BE4" w:rsidRPr="004F63AB" w14:paraId="1553B2E2" w14:textId="77777777" w:rsidTr="00484BE4">
        <w:tc>
          <w:tcPr>
            <w:tcW w:w="1710" w:type="dxa"/>
            <w:shd w:val="clear" w:color="auto" w:fill="FFFFFF" w:themeFill="background1"/>
          </w:tcPr>
          <w:p w14:paraId="507F198E" w14:textId="77777777" w:rsidR="00484BE4" w:rsidRDefault="00484B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cademic Year</w:t>
            </w:r>
          </w:p>
        </w:tc>
        <w:tc>
          <w:tcPr>
            <w:tcW w:w="2790" w:type="dxa"/>
            <w:shd w:val="clear" w:color="auto" w:fill="FFFFFF" w:themeFill="background1"/>
          </w:tcPr>
          <w:p w14:paraId="37042A4A" w14:textId="77777777" w:rsidR="00484BE4" w:rsidRDefault="00484B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1800" w:type="dxa"/>
            <w:shd w:val="clear" w:color="auto" w:fill="FFFFFF" w:themeFill="background1"/>
          </w:tcPr>
          <w:p w14:paraId="35D71A39" w14:textId="77777777" w:rsidR="00484BE4" w:rsidRDefault="00484B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cademic Year</w:t>
            </w:r>
          </w:p>
        </w:tc>
        <w:tc>
          <w:tcPr>
            <w:tcW w:w="2726" w:type="dxa"/>
            <w:shd w:val="clear" w:color="auto" w:fill="FFFFFF" w:themeFill="background1"/>
          </w:tcPr>
          <w:p w14:paraId="1815BF2C" w14:textId="77777777" w:rsidR="00484BE4" w:rsidRDefault="00484B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Title</w:t>
            </w:r>
          </w:p>
        </w:tc>
      </w:tr>
      <w:tr w:rsidR="00484BE4" w:rsidRPr="004F63AB" w14:paraId="49B88BBA" w14:textId="77777777" w:rsidTr="00484BE4">
        <w:tc>
          <w:tcPr>
            <w:tcW w:w="1710" w:type="dxa"/>
            <w:shd w:val="clear" w:color="auto" w:fill="FFFFFF" w:themeFill="background1"/>
          </w:tcPr>
          <w:p w14:paraId="3E346261" w14:textId="56CA1355" w:rsidR="00966C65" w:rsidRPr="00966C65" w:rsidRDefault="00D149E4" w:rsidP="00966C6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21/2022</w:t>
            </w:r>
          </w:p>
        </w:tc>
        <w:tc>
          <w:tcPr>
            <w:tcW w:w="2790" w:type="dxa"/>
            <w:shd w:val="clear" w:color="auto" w:fill="FFFFFF" w:themeFill="background1"/>
          </w:tcPr>
          <w:p w14:paraId="5AF40D90" w14:textId="60BD6B32" w:rsidR="00484B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Pediatric Dentistry </w:t>
            </w:r>
          </w:p>
          <w:p w14:paraId="3E9A0D12" w14:textId="5DC64649" w:rsidR="00D149E4" w:rsidRDefault="00D149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Dental Public Health </w:t>
            </w:r>
          </w:p>
        </w:tc>
        <w:tc>
          <w:tcPr>
            <w:tcW w:w="1800" w:type="dxa"/>
            <w:shd w:val="clear" w:color="auto" w:fill="FFFFFF" w:themeFill="background1"/>
          </w:tcPr>
          <w:p w14:paraId="36F44FDE" w14:textId="328ED3D8" w:rsidR="00966C65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2726" w:type="dxa"/>
            <w:shd w:val="clear" w:color="auto" w:fill="FFFFFF" w:themeFill="background1"/>
          </w:tcPr>
          <w:p w14:paraId="55A8D9CE" w14:textId="2C61C742" w:rsidR="00966C65" w:rsidRDefault="00966C65" w:rsidP="00966C6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Dental traumatology</w:t>
            </w:r>
          </w:p>
        </w:tc>
      </w:tr>
      <w:tr w:rsidR="003B045D" w:rsidRPr="004F63AB" w14:paraId="03755E9A" w14:textId="77777777" w:rsidTr="00484BE4">
        <w:tc>
          <w:tcPr>
            <w:tcW w:w="1710" w:type="dxa"/>
            <w:shd w:val="clear" w:color="auto" w:fill="FFFFFF" w:themeFill="background1"/>
          </w:tcPr>
          <w:p w14:paraId="47D53AE2" w14:textId="72CE7E2D" w:rsidR="003B045D" w:rsidRDefault="003B045D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9/2020</w:t>
            </w:r>
          </w:p>
        </w:tc>
        <w:tc>
          <w:tcPr>
            <w:tcW w:w="2790" w:type="dxa"/>
            <w:shd w:val="clear" w:color="auto" w:fill="FFFFFF" w:themeFill="background1"/>
          </w:tcPr>
          <w:p w14:paraId="71BE7DF6" w14:textId="77777777" w:rsidR="003B045D" w:rsidRDefault="003B045D" w:rsidP="0069494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Pediatric Dentistry </w:t>
            </w:r>
          </w:p>
          <w:p w14:paraId="6525B506" w14:textId="77777777" w:rsidR="003B045D" w:rsidRDefault="003B045D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 Dental Public Health</w:t>
            </w:r>
          </w:p>
          <w:p w14:paraId="5A40C18C" w14:textId="3E9B8054" w:rsidR="003B045D" w:rsidRDefault="001E6181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Dental Ethics </w:t>
            </w:r>
          </w:p>
        </w:tc>
        <w:tc>
          <w:tcPr>
            <w:tcW w:w="1800" w:type="dxa"/>
            <w:shd w:val="clear" w:color="auto" w:fill="FFFFFF" w:themeFill="background1"/>
          </w:tcPr>
          <w:p w14:paraId="014E02B6" w14:textId="3E25F4E3" w:rsidR="003B045D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2/2013</w:t>
            </w:r>
          </w:p>
        </w:tc>
        <w:tc>
          <w:tcPr>
            <w:tcW w:w="2726" w:type="dxa"/>
            <w:shd w:val="clear" w:color="auto" w:fill="FFFFFF" w:themeFill="background1"/>
          </w:tcPr>
          <w:p w14:paraId="49F8BF0E" w14:textId="77777777" w:rsidR="003B045D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Pediatric Dentistry</w:t>
            </w:r>
          </w:p>
          <w:p w14:paraId="626DD02C" w14:textId="12FDB802" w:rsidR="00966C65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Dental Public Health</w:t>
            </w:r>
          </w:p>
          <w:p w14:paraId="28CAB458" w14:textId="60454444" w:rsidR="00966C65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Dental Ethics</w:t>
            </w:r>
          </w:p>
        </w:tc>
      </w:tr>
      <w:tr w:rsidR="003B045D" w:rsidRPr="004F63AB" w14:paraId="589F81D4" w14:textId="77777777" w:rsidTr="00484BE4">
        <w:tc>
          <w:tcPr>
            <w:tcW w:w="1710" w:type="dxa"/>
            <w:shd w:val="clear" w:color="auto" w:fill="FFFFFF" w:themeFill="background1"/>
          </w:tcPr>
          <w:p w14:paraId="48BAF5A0" w14:textId="175CFB69" w:rsidR="003B045D" w:rsidRDefault="003B045D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8/2019</w:t>
            </w:r>
          </w:p>
        </w:tc>
        <w:tc>
          <w:tcPr>
            <w:tcW w:w="2790" w:type="dxa"/>
            <w:shd w:val="clear" w:color="auto" w:fill="FFFFFF" w:themeFill="background1"/>
          </w:tcPr>
          <w:p w14:paraId="7B3823F4" w14:textId="77777777" w:rsidR="003B045D" w:rsidRDefault="003B045D" w:rsidP="003B045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Pediatric Dentistry </w:t>
            </w:r>
          </w:p>
          <w:p w14:paraId="33C83975" w14:textId="77777777" w:rsidR="003B045D" w:rsidRDefault="003B045D" w:rsidP="003B045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 Dental Public Health</w:t>
            </w:r>
          </w:p>
          <w:p w14:paraId="476DDBBF" w14:textId="0586ECDA" w:rsidR="003B045D" w:rsidRDefault="001E6181" w:rsidP="003B045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Dental Ethics </w:t>
            </w:r>
          </w:p>
        </w:tc>
        <w:tc>
          <w:tcPr>
            <w:tcW w:w="1800" w:type="dxa"/>
            <w:shd w:val="clear" w:color="auto" w:fill="FFFFFF" w:themeFill="background1"/>
          </w:tcPr>
          <w:p w14:paraId="5C93FDA9" w14:textId="5C58CFED" w:rsidR="003B045D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1/2012</w:t>
            </w:r>
          </w:p>
        </w:tc>
        <w:tc>
          <w:tcPr>
            <w:tcW w:w="2726" w:type="dxa"/>
            <w:shd w:val="clear" w:color="auto" w:fill="FFFFFF" w:themeFill="background1"/>
          </w:tcPr>
          <w:p w14:paraId="562D8E2A" w14:textId="77777777" w:rsidR="003B045D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Pediatric Dentistry</w:t>
            </w:r>
          </w:p>
          <w:p w14:paraId="1853B7A8" w14:textId="77777777" w:rsidR="00966C65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Dental Public Health</w:t>
            </w:r>
          </w:p>
          <w:p w14:paraId="34771CFA" w14:textId="0A2602D0" w:rsidR="00966C65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Dental Ethics</w:t>
            </w:r>
          </w:p>
        </w:tc>
      </w:tr>
      <w:tr w:rsidR="003B045D" w:rsidRPr="004F63AB" w14:paraId="0C8955CA" w14:textId="77777777" w:rsidTr="00484BE4">
        <w:tc>
          <w:tcPr>
            <w:tcW w:w="1710" w:type="dxa"/>
            <w:shd w:val="clear" w:color="auto" w:fill="FFFFFF" w:themeFill="background1"/>
          </w:tcPr>
          <w:p w14:paraId="7A448824" w14:textId="5EB96A0B" w:rsidR="003B045D" w:rsidRDefault="0069494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7/2018</w:t>
            </w:r>
          </w:p>
        </w:tc>
        <w:tc>
          <w:tcPr>
            <w:tcW w:w="2790" w:type="dxa"/>
            <w:shd w:val="clear" w:color="auto" w:fill="FFFFFF" w:themeFill="background1"/>
          </w:tcPr>
          <w:p w14:paraId="339D2C70" w14:textId="77777777" w:rsidR="0069494A" w:rsidRDefault="0069494A" w:rsidP="0069494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Pediatric Dentistry </w:t>
            </w:r>
          </w:p>
          <w:p w14:paraId="2FBE8DF8" w14:textId="77777777" w:rsidR="0069494A" w:rsidRDefault="0069494A" w:rsidP="0069494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 Dental Public Health</w:t>
            </w:r>
          </w:p>
          <w:p w14:paraId="3227BD06" w14:textId="4BE78E61" w:rsidR="003B045D" w:rsidRDefault="0069494A" w:rsidP="0069494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Dental Ethics </w:t>
            </w:r>
          </w:p>
        </w:tc>
        <w:tc>
          <w:tcPr>
            <w:tcW w:w="1800" w:type="dxa"/>
            <w:shd w:val="clear" w:color="auto" w:fill="FFFFFF" w:themeFill="background1"/>
          </w:tcPr>
          <w:p w14:paraId="398B510B" w14:textId="6F469EBB" w:rsidR="003B045D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0/2011</w:t>
            </w:r>
          </w:p>
        </w:tc>
        <w:tc>
          <w:tcPr>
            <w:tcW w:w="2726" w:type="dxa"/>
            <w:shd w:val="clear" w:color="auto" w:fill="FFFFFF" w:themeFill="background1"/>
          </w:tcPr>
          <w:p w14:paraId="03445C7B" w14:textId="77777777" w:rsidR="003B045D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Pediatric Dentistry</w:t>
            </w:r>
          </w:p>
          <w:p w14:paraId="400997F3" w14:textId="77777777" w:rsidR="00966C65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Dental Public Health</w:t>
            </w:r>
          </w:p>
          <w:p w14:paraId="30B0DFE0" w14:textId="5150D0B9" w:rsidR="00966C65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Dental Ethics</w:t>
            </w:r>
          </w:p>
        </w:tc>
      </w:tr>
      <w:tr w:rsidR="003B045D" w:rsidRPr="004F63AB" w14:paraId="13B02E6D" w14:textId="77777777" w:rsidTr="00484BE4">
        <w:tc>
          <w:tcPr>
            <w:tcW w:w="1710" w:type="dxa"/>
            <w:shd w:val="clear" w:color="auto" w:fill="FFFFFF" w:themeFill="background1"/>
          </w:tcPr>
          <w:p w14:paraId="0BACEFD1" w14:textId="4B1720C4" w:rsidR="003B045D" w:rsidRDefault="0069494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6/2017</w:t>
            </w:r>
          </w:p>
        </w:tc>
        <w:tc>
          <w:tcPr>
            <w:tcW w:w="2790" w:type="dxa"/>
            <w:shd w:val="clear" w:color="auto" w:fill="FFFFFF" w:themeFill="background1"/>
          </w:tcPr>
          <w:p w14:paraId="2D768F7A" w14:textId="77777777" w:rsidR="0069494A" w:rsidRDefault="0069494A" w:rsidP="0069494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Pediatric Dentistry </w:t>
            </w:r>
          </w:p>
          <w:p w14:paraId="0478D8B5" w14:textId="34392BA6" w:rsidR="003B045D" w:rsidRDefault="0069494A" w:rsidP="0069494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 Dental Public Health</w:t>
            </w:r>
          </w:p>
        </w:tc>
        <w:tc>
          <w:tcPr>
            <w:tcW w:w="1800" w:type="dxa"/>
            <w:shd w:val="clear" w:color="auto" w:fill="FFFFFF" w:themeFill="background1"/>
          </w:tcPr>
          <w:p w14:paraId="2B1E3893" w14:textId="0AB17ED5" w:rsidR="003B045D" w:rsidRDefault="007B2D0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9/2010</w:t>
            </w:r>
          </w:p>
        </w:tc>
        <w:tc>
          <w:tcPr>
            <w:tcW w:w="2726" w:type="dxa"/>
            <w:shd w:val="clear" w:color="auto" w:fill="FFFFFF" w:themeFill="background1"/>
          </w:tcPr>
          <w:p w14:paraId="565B653A" w14:textId="2DE09268" w:rsidR="003B045D" w:rsidRDefault="007B2D0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Pediatric Dentistry</w:t>
            </w:r>
          </w:p>
          <w:p w14:paraId="416D284F" w14:textId="1889F757" w:rsidR="007B2D0A" w:rsidRDefault="007B2D0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Dental Public Health</w:t>
            </w:r>
          </w:p>
        </w:tc>
      </w:tr>
      <w:tr w:rsidR="003B045D" w:rsidRPr="004F63AB" w14:paraId="4AE45C65" w14:textId="77777777" w:rsidTr="0069494A">
        <w:trPr>
          <w:trHeight w:val="1026"/>
        </w:trPr>
        <w:tc>
          <w:tcPr>
            <w:tcW w:w="1710" w:type="dxa"/>
            <w:shd w:val="clear" w:color="auto" w:fill="FFFFFF" w:themeFill="background1"/>
          </w:tcPr>
          <w:p w14:paraId="44CEFA91" w14:textId="61BFDCE4" w:rsidR="003B045D" w:rsidRDefault="0069494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5/2016</w:t>
            </w:r>
          </w:p>
          <w:p w14:paraId="536F76B3" w14:textId="77777777" w:rsidR="0069494A" w:rsidRDefault="0069494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68F1C943" w14:textId="76A1080C" w:rsidR="0069494A" w:rsidRDefault="0069494A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4/2015</w:t>
            </w:r>
          </w:p>
        </w:tc>
        <w:tc>
          <w:tcPr>
            <w:tcW w:w="2790" w:type="dxa"/>
            <w:shd w:val="clear" w:color="auto" w:fill="FFFFFF" w:themeFill="background1"/>
          </w:tcPr>
          <w:p w14:paraId="6E61AB4F" w14:textId="77777777" w:rsidR="0069494A" w:rsidRDefault="0069494A" w:rsidP="0069494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Pediatric Dentistry </w:t>
            </w:r>
          </w:p>
          <w:p w14:paraId="33F5EC16" w14:textId="77777777" w:rsidR="0069494A" w:rsidRDefault="0069494A" w:rsidP="0069494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 Dental Public Health</w:t>
            </w:r>
          </w:p>
          <w:p w14:paraId="182F1B51" w14:textId="499A4799" w:rsidR="00966C65" w:rsidRDefault="00966C65" w:rsidP="00966C6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Pediatric Dentistry </w:t>
            </w:r>
          </w:p>
          <w:p w14:paraId="6237A527" w14:textId="77777777" w:rsidR="00966C65" w:rsidRDefault="00966C65" w:rsidP="00966C6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 Dental Public Health</w:t>
            </w:r>
          </w:p>
          <w:p w14:paraId="1EC2FBFD" w14:textId="75EE23FD" w:rsidR="003B045D" w:rsidRDefault="00966C65" w:rsidP="00966C6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Dental Ethics </w:t>
            </w:r>
          </w:p>
        </w:tc>
        <w:tc>
          <w:tcPr>
            <w:tcW w:w="1800" w:type="dxa"/>
            <w:shd w:val="clear" w:color="auto" w:fill="FFFFFF" w:themeFill="background1"/>
          </w:tcPr>
          <w:p w14:paraId="1BE3EDE7" w14:textId="77777777" w:rsidR="003B045D" w:rsidRDefault="0020427C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8/2009</w:t>
            </w:r>
          </w:p>
          <w:p w14:paraId="122A66BA" w14:textId="77777777" w:rsidR="0020427C" w:rsidRDefault="0020427C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1BE9B48B" w14:textId="77777777" w:rsidR="0020427C" w:rsidRDefault="0020427C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7/2008</w:t>
            </w:r>
          </w:p>
          <w:p w14:paraId="6FBFF975" w14:textId="77777777" w:rsidR="0020427C" w:rsidRDefault="0020427C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3949DAEC" w14:textId="32D1E9DA" w:rsidR="0020427C" w:rsidRDefault="0020427C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06/2007</w:t>
            </w:r>
          </w:p>
        </w:tc>
        <w:tc>
          <w:tcPr>
            <w:tcW w:w="2726" w:type="dxa"/>
            <w:shd w:val="clear" w:color="auto" w:fill="FFFFFF" w:themeFill="background1"/>
          </w:tcPr>
          <w:p w14:paraId="2966D1CA" w14:textId="77777777" w:rsidR="003B045D" w:rsidRDefault="0020427C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Pediatric Dentistry</w:t>
            </w:r>
          </w:p>
          <w:p w14:paraId="288F6289" w14:textId="77777777" w:rsidR="0020427C" w:rsidRDefault="0020427C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Dental Public Health</w:t>
            </w:r>
          </w:p>
          <w:p w14:paraId="1FC3DDA4" w14:textId="77777777" w:rsidR="0020427C" w:rsidRDefault="0020427C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Pediatric Dentistry</w:t>
            </w:r>
          </w:p>
          <w:p w14:paraId="3A051CD9" w14:textId="77777777" w:rsidR="0020427C" w:rsidRDefault="0020427C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Dental Public Health</w:t>
            </w:r>
          </w:p>
          <w:p w14:paraId="61606A8C" w14:textId="4E11F22A" w:rsidR="0020427C" w:rsidRDefault="0020427C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Pediatric Dentistry</w:t>
            </w:r>
          </w:p>
        </w:tc>
      </w:tr>
      <w:tr w:rsidR="003B045D" w:rsidRPr="004F63AB" w14:paraId="4171899C" w14:textId="77777777" w:rsidTr="00484BE4">
        <w:tc>
          <w:tcPr>
            <w:tcW w:w="1710" w:type="dxa"/>
            <w:shd w:val="clear" w:color="auto" w:fill="FFFFFF" w:themeFill="background1"/>
          </w:tcPr>
          <w:p w14:paraId="35B958DF" w14:textId="6D39662E" w:rsidR="003B045D" w:rsidRDefault="00966C65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3/2014</w:t>
            </w:r>
          </w:p>
        </w:tc>
        <w:tc>
          <w:tcPr>
            <w:tcW w:w="2790" w:type="dxa"/>
            <w:shd w:val="clear" w:color="auto" w:fill="FFFFFF" w:themeFill="background1"/>
          </w:tcPr>
          <w:p w14:paraId="230675F9" w14:textId="77777777" w:rsidR="00966C65" w:rsidRDefault="00966C65" w:rsidP="00966C6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Pediatric Dentistry </w:t>
            </w:r>
          </w:p>
          <w:p w14:paraId="49E8939E" w14:textId="77777777" w:rsidR="00966C65" w:rsidRDefault="00966C65" w:rsidP="00966C6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 Dental Public Health</w:t>
            </w:r>
          </w:p>
          <w:p w14:paraId="2293361C" w14:textId="69CCEEB2" w:rsidR="003B045D" w:rsidRDefault="00966C65" w:rsidP="00966C6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 Dental Ethics </w:t>
            </w:r>
          </w:p>
        </w:tc>
        <w:tc>
          <w:tcPr>
            <w:tcW w:w="1800" w:type="dxa"/>
            <w:shd w:val="clear" w:color="auto" w:fill="FFFFFF" w:themeFill="background1"/>
          </w:tcPr>
          <w:p w14:paraId="048F9483" w14:textId="77777777" w:rsidR="003B045D" w:rsidRDefault="003B045D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26" w:type="dxa"/>
            <w:shd w:val="clear" w:color="auto" w:fill="FFFFFF" w:themeFill="background1"/>
          </w:tcPr>
          <w:p w14:paraId="13410BE2" w14:textId="77777777" w:rsidR="003B045D" w:rsidRDefault="003B045D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3B045D" w:rsidRPr="004F63AB" w14:paraId="651D2FB8" w14:textId="77777777" w:rsidTr="00484BE4">
        <w:tc>
          <w:tcPr>
            <w:tcW w:w="1710" w:type="dxa"/>
            <w:shd w:val="clear" w:color="auto" w:fill="FFFFFF" w:themeFill="background1"/>
          </w:tcPr>
          <w:p w14:paraId="3BB8FB77" w14:textId="77777777" w:rsidR="003B045D" w:rsidRDefault="003B045D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FFFFFF" w:themeFill="background1"/>
          </w:tcPr>
          <w:p w14:paraId="4293DD3F" w14:textId="77777777" w:rsidR="003B045D" w:rsidRDefault="003B045D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14:paraId="3D9B8BA2" w14:textId="77777777" w:rsidR="003B045D" w:rsidRDefault="003B045D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726" w:type="dxa"/>
            <w:shd w:val="clear" w:color="auto" w:fill="FFFFFF" w:themeFill="background1"/>
          </w:tcPr>
          <w:p w14:paraId="1348A636" w14:textId="77777777" w:rsidR="003B045D" w:rsidRDefault="003B045D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14:paraId="2BBC9856" w14:textId="77777777" w:rsidR="00484BE4" w:rsidRDefault="00484BE4" w:rsidP="00484BE4">
      <w:pPr>
        <w:rPr>
          <w:sz w:val="12"/>
          <w:szCs w:val="12"/>
        </w:rPr>
      </w:pPr>
    </w:p>
    <w:p w14:paraId="4229E076" w14:textId="77777777" w:rsidR="009D4B3E" w:rsidRDefault="009D4B3E" w:rsidP="00484BE4">
      <w:pPr>
        <w:rPr>
          <w:sz w:val="12"/>
          <w:szCs w:val="12"/>
        </w:rPr>
      </w:pPr>
    </w:p>
    <w:p w14:paraId="5B94E93B" w14:textId="77777777" w:rsidR="009D4B3E" w:rsidRPr="00891EC5" w:rsidRDefault="009D4B3E" w:rsidP="00484BE4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484BE4" w:rsidRPr="004F63AB" w14:paraId="3E28164E" w14:textId="77777777" w:rsidTr="00D55CFB">
        <w:tc>
          <w:tcPr>
            <w:tcW w:w="9026" w:type="dxa"/>
            <w:shd w:val="clear" w:color="auto" w:fill="BDD6EE" w:themeFill="accent1" w:themeFillTint="66"/>
          </w:tcPr>
          <w:p w14:paraId="7D2CE3B2" w14:textId="77777777" w:rsidR="00484BE4" w:rsidRPr="00A45B5F" w:rsidRDefault="00484BE4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lastRenderedPageBreak/>
              <w:t>PUBLICATIONS</w:t>
            </w:r>
          </w:p>
        </w:tc>
      </w:tr>
      <w:tr w:rsidR="00484BE4" w:rsidRPr="00151B64" w14:paraId="66B27DB5" w14:textId="77777777" w:rsidTr="00D55CFB">
        <w:tc>
          <w:tcPr>
            <w:tcW w:w="9026" w:type="dxa"/>
            <w:shd w:val="clear" w:color="auto" w:fill="FFFFFF" w:themeFill="background1"/>
          </w:tcPr>
          <w:p w14:paraId="22EC84E1" w14:textId="77777777" w:rsidR="00484BE4" w:rsidRPr="004F63AB" w:rsidRDefault="00484BE4" w:rsidP="00484BE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. Books</w:t>
            </w:r>
          </w:p>
        </w:tc>
      </w:tr>
      <w:tr w:rsidR="00484BE4" w:rsidRPr="004F63AB" w14:paraId="1728438F" w14:textId="77777777" w:rsidTr="00D55CFB">
        <w:tc>
          <w:tcPr>
            <w:tcW w:w="9026" w:type="dxa"/>
          </w:tcPr>
          <w:p w14:paraId="793DF5C5" w14:textId="04A45F29" w:rsidR="000C7AC4" w:rsidRPr="00830BF1" w:rsidRDefault="00CF5E9E" w:rsidP="00830BF1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Undergraduate notes; Pediatric Dentistry and Dental Public Health for the academic year 2017/2018, 2018/2019</w:t>
            </w:r>
            <w:r w:rsidR="000C7AC4"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, 2019/2020 </w:t>
            </w:r>
            <w:proofErr w:type="spellStart"/>
            <w:r w:rsidR="000C7AC4"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Fayoum</w:t>
            </w:r>
            <w:proofErr w:type="spellEnd"/>
            <w:r w:rsidR="000C7AC4"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University.</w:t>
            </w:r>
          </w:p>
          <w:p w14:paraId="0736E019" w14:textId="4065F9A5" w:rsidR="000C7AC4" w:rsidRPr="00830BF1" w:rsidRDefault="000C7AC4" w:rsidP="00830BF1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Lab manual for the undergraduate students for the academic year 2017/2018, 2018/2019, 2019/2020 </w:t>
            </w:r>
            <w:proofErr w:type="spellStart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Fayoum</w:t>
            </w:r>
            <w:proofErr w:type="spellEnd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University.</w:t>
            </w:r>
          </w:p>
          <w:p w14:paraId="688D7E04" w14:textId="48809091" w:rsidR="00484BE4" w:rsidRDefault="00484BE4" w:rsidP="00D55CFB">
            <w:pPr>
              <w:ind w:left="225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84BE4" w:rsidRPr="004F63AB" w14:paraId="783E7006" w14:textId="77777777" w:rsidTr="00D55CFB">
        <w:tc>
          <w:tcPr>
            <w:tcW w:w="9026" w:type="dxa"/>
            <w:shd w:val="clear" w:color="auto" w:fill="FFFFFF" w:themeFill="background1"/>
          </w:tcPr>
          <w:p w14:paraId="6EEF9545" w14:textId="77777777" w:rsidR="00484BE4" w:rsidRDefault="00484BE4" w:rsidP="00484BE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. Book Chapters</w:t>
            </w:r>
          </w:p>
        </w:tc>
      </w:tr>
      <w:tr w:rsidR="00484BE4" w:rsidRPr="004F63AB" w14:paraId="0FE84C07" w14:textId="77777777" w:rsidTr="00D55CFB">
        <w:tc>
          <w:tcPr>
            <w:tcW w:w="9026" w:type="dxa"/>
            <w:shd w:val="clear" w:color="auto" w:fill="FFFFFF" w:themeFill="background1"/>
          </w:tcPr>
          <w:p w14:paraId="098AE15D" w14:textId="1C0179ED" w:rsidR="00A67B57" w:rsidRPr="00830BF1" w:rsidRDefault="00A67B57" w:rsidP="00830BF1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830BF1">
              <w:rPr>
                <w:rFonts w:asciiTheme="majorBidi" w:hAnsiTheme="majorBidi" w:cstheme="majorBidi"/>
                <w:sz w:val="20"/>
                <w:szCs w:val="20"/>
              </w:rPr>
              <w:t xml:space="preserve">Shared in preparing the </w:t>
            </w:r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undergraduate notes</w:t>
            </w:r>
            <w:proofErr w:type="gramStart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;</w:t>
            </w:r>
            <w:proofErr w:type="gramEnd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Pediatric Dentistry and Dental Public Health for the academic year 2018/2019, 2019/2020 </w:t>
            </w:r>
            <w:proofErr w:type="spellStart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Egyptain</w:t>
            </w:r>
            <w:proofErr w:type="spellEnd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Russian University.</w:t>
            </w:r>
          </w:p>
          <w:p w14:paraId="2FF465BB" w14:textId="3E8B7299" w:rsidR="00A67B57" w:rsidRPr="00830BF1" w:rsidRDefault="00A67B57" w:rsidP="00830BF1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Lab manual for the undergraduate students for the academic year 2018/2019, 2019/2020 </w:t>
            </w:r>
            <w:proofErr w:type="spellStart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Egyptain</w:t>
            </w:r>
            <w:proofErr w:type="spellEnd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Russian University.</w:t>
            </w:r>
          </w:p>
          <w:p w14:paraId="6FE7E795" w14:textId="04D65D89" w:rsidR="00A67B57" w:rsidRPr="00830BF1" w:rsidRDefault="00A67B57" w:rsidP="00830BF1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830BF1">
              <w:rPr>
                <w:rFonts w:asciiTheme="majorBidi" w:hAnsiTheme="majorBidi" w:cstheme="majorBidi"/>
                <w:sz w:val="20"/>
                <w:szCs w:val="20"/>
              </w:rPr>
              <w:t xml:space="preserve">Shared in preparing the </w:t>
            </w:r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undergraduate notes</w:t>
            </w:r>
            <w:proofErr w:type="gramStart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;</w:t>
            </w:r>
            <w:proofErr w:type="gramEnd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Pediatric Dentistry and Dental Public Health for the academic year 2017/2018 Future University.</w:t>
            </w:r>
          </w:p>
          <w:p w14:paraId="2EAC2183" w14:textId="057E559A" w:rsidR="00A67B57" w:rsidRPr="00830BF1" w:rsidRDefault="00A67B57" w:rsidP="00830BF1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830BF1">
              <w:rPr>
                <w:rFonts w:asciiTheme="majorBidi" w:hAnsiTheme="majorBidi" w:cstheme="majorBidi"/>
                <w:sz w:val="20"/>
                <w:szCs w:val="20"/>
              </w:rPr>
              <w:t xml:space="preserve">Shared in preparing the </w:t>
            </w:r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undergraduate notes</w:t>
            </w:r>
            <w:proofErr w:type="gramStart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;</w:t>
            </w:r>
            <w:proofErr w:type="gramEnd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Pediatric Dentistry and Dental Public Health for the academic year </w:t>
            </w:r>
            <w:r w:rsidR="00DF10E6"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2014/2015, 2015/2016, 2016/2017 </w:t>
            </w:r>
            <w:proofErr w:type="spellStart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>Misr</w:t>
            </w:r>
            <w:proofErr w:type="spellEnd"/>
            <w:r w:rsidRPr="00830BF1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international University.</w:t>
            </w:r>
          </w:p>
          <w:p w14:paraId="0E5C8F0B" w14:textId="06EFCB2D" w:rsidR="00484BE4" w:rsidRDefault="00484BE4" w:rsidP="00484BE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84BE4" w:rsidRPr="004F63AB" w14:paraId="5F256D6D" w14:textId="77777777" w:rsidTr="00D55CFB">
        <w:tc>
          <w:tcPr>
            <w:tcW w:w="9026" w:type="dxa"/>
            <w:shd w:val="clear" w:color="auto" w:fill="FFFFFF" w:themeFill="background1"/>
          </w:tcPr>
          <w:p w14:paraId="1DBFB8E8" w14:textId="77777777" w:rsidR="00484BE4" w:rsidRDefault="00484BE4" w:rsidP="00CA191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3. </w:t>
            </w:r>
            <w:r w:rsidR="00CA19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Journal Articles</w:t>
            </w:r>
          </w:p>
        </w:tc>
      </w:tr>
      <w:tr w:rsidR="00CA1917" w:rsidRPr="004F63AB" w14:paraId="76AC32E5" w14:textId="77777777" w:rsidTr="00D55CFB">
        <w:tc>
          <w:tcPr>
            <w:tcW w:w="9026" w:type="dxa"/>
            <w:shd w:val="clear" w:color="auto" w:fill="FFFFFF" w:themeFill="background1"/>
          </w:tcPr>
          <w:p w14:paraId="39E3E3F0" w14:textId="77777777"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CA1917" w:rsidRPr="004F63AB" w14:paraId="1AEEA035" w14:textId="77777777" w:rsidTr="00D55CFB">
        <w:tc>
          <w:tcPr>
            <w:tcW w:w="9026" w:type="dxa"/>
            <w:shd w:val="clear" w:color="auto" w:fill="FFFFFF" w:themeFill="background1"/>
          </w:tcPr>
          <w:p w14:paraId="4C9BEE9E" w14:textId="77777777" w:rsidR="001143D8" w:rsidRPr="001143D8" w:rsidRDefault="001143D8" w:rsidP="001143D8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Badawy S and Rashid A. Effect of anterior </w:t>
            </w:r>
            <w:proofErr w:type="spell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crossbite</w:t>
            </w:r>
            <w:proofErr w:type="spell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correction on the quality of life for a group of Egyptian children during mixed dentition stage. Egypt Dent J. 2019; 65(4)</w:t>
            </w:r>
            <w:proofErr w:type="gram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:433</w:t>
            </w:r>
            <w:proofErr w:type="gram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-441.</w:t>
            </w:r>
          </w:p>
          <w:p w14:paraId="151E0D0D" w14:textId="77777777" w:rsidR="001143D8" w:rsidRPr="001143D8" w:rsidRDefault="001143D8" w:rsidP="001143D8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143D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dawy S, El-</w:t>
            </w:r>
            <w:proofErr w:type="spellStart"/>
            <w:r w:rsidRPr="001143D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tayam</w:t>
            </w:r>
            <w:proofErr w:type="spellEnd"/>
            <w:r w:rsidRPr="001143D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K, Abbas H </w:t>
            </w:r>
            <w:r w:rsidRPr="001143D8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and </w:t>
            </w:r>
            <w:r w:rsidRPr="001143D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Omar O. </w:t>
            </w:r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valuation of </w:t>
            </w:r>
            <w:proofErr w:type="spell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nanofilled</w:t>
            </w:r>
            <w:proofErr w:type="spell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d </w:t>
            </w:r>
            <w:proofErr w:type="spell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silorane</w:t>
            </w:r>
            <w:proofErr w:type="spell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composite esthetic materials in the restoration of primary molars. Egypt Dent J. 2014; 60(1):</w:t>
            </w:r>
            <w:r w:rsidRPr="001143D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965:974.</w:t>
            </w:r>
          </w:p>
          <w:p w14:paraId="3CE7638B" w14:textId="77777777" w:rsidR="001143D8" w:rsidRPr="001143D8" w:rsidRDefault="001143D8" w:rsidP="001143D8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Badawy S. Molar incisor </w:t>
            </w:r>
            <w:proofErr w:type="spell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hypomineralization</w:t>
            </w:r>
            <w:proofErr w:type="spell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: prevalence and severity in a group of Egyptian children aged 8-12 years. (</w:t>
            </w:r>
            <w:proofErr w:type="gram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under</w:t>
            </w:r>
            <w:proofErr w:type="gram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process). </w:t>
            </w:r>
          </w:p>
          <w:p w14:paraId="13E2B1B4" w14:textId="77777777" w:rsidR="001143D8" w:rsidRPr="001143D8" w:rsidRDefault="001143D8" w:rsidP="001143D8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Badawy S and Rashid A. The effects of maxillary space maintenance on voice function. (</w:t>
            </w:r>
            <w:proofErr w:type="gram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under</w:t>
            </w:r>
            <w:proofErr w:type="gram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process). </w:t>
            </w:r>
          </w:p>
          <w:p w14:paraId="7AC7F092" w14:textId="77777777" w:rsidR="001143D8" w:rsidRPr="001143D8" w:rsidRDefault="001143D8" w:rsidP="001143D8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Badawy S and </w:t>
            </w:r>
            <w:proofErr w:type="spell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Gamal</w:t>
            </w:r>
            <w:proofErr w:type="spell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Y. Oral health status of epileptic children on strict </w:t>
            </w:r>
            <w:proofErr w:type="spell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ketogenic</w:t>
            </w:r>
            <w:proofErr w:type="spell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iet. (</w:t>
            </w:r>
            <w:proofErr w:type="gram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under</w:t>
            </w:r>
            <w:proofErr w:type="gram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process). </w:t>
            </w:r>
          </w:p>
          <w:p w14:paraId="63651B5B" w14:textId="77777777" w:rsidR="001143D8" w:rsidRPr="001143D8" w:rsidRDefault="001143D8" w:rsidP="001143D8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ElDokki</w:t>
            </w:r>
            <w:proofErr w:type="spell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N and Badawy S. Correlation between oral health impact scale, dental fear and dental caries during first dental visit. (</w:t>
            </w:r>
            <w:proofErr w:type="gramStart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>under</w:t>
            </w:r>
            <w:proofErr w:type="gramEnd"/>
            <w:r w:rsidRPr="001143D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process). </w:t>
            </w:r>
          </w:p>
          <w:p w14:paraId="47296AAF" w14:textId="77777777" w:rsidR="00CA1917" w:rsidRPr="001143D8" w:rsidRDefault="00CA1917" w:rsidP="00CA191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1917" w:rsidRPr="004F63AB" w14:paraId="5FEDF5B8" w14:textId="77777777" w:rsidTr="00D55CFB">
        <w:tc>
          <w:tcPr>
            <w:tcW w:w="9026" w:type="dxa"/>
            <w:shd w:val="clear" w:color="auto" w:fill="FFFFFF" w:themeFill="background1"/>
          </w:tcPr>
          <w:p w14:paraId="4846D1DD" w14:textId="77777777" w:rsidR="00CA1917" w:rsidRDefault="00CA1917" w:rsidP="00CA191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4. Conferences</w:t>
            </w:r>
          </w:p>
        </w:tc>
      </w:tr>
      <w:tr w:rsidR="00CA1917" w:rsidRPr="004F63AB" w14:paraId="469421B7" w14:textId="77777777" w:rsidTr="00D55CFB">
        <w:tc>
          <w:tcPr>
            <w:tcW w:w="9026" w:type="dxa"/>
            <w:shd w:val="clear" w:color="auto" w:fill="FFFFFF" w:themeFill="background1"/>
          </w:tcPr>
          <w:p w14:paraId="46F881B0" w14:textId="0841D595" w:rsidR="00CA1917" w:rsidRDefault="00273B0F" w:rsidP="00273B0F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20F57">
              <w:rPr>
                <w:rFonts w:asciiTheme="majorBidi" w:hAnsiTheme="majorBidi" w:cstheme="majorBidi"/>
                <w:b/>
                <w:bCs/>
                <w:i/>
                <w:color w:val="0000FF"/>
                <w:sz w:val="20"/>
                <w:szCs w:val="20"/>
                <w:u w:val="single"/>
              </w:rPr>
              <w:t>Co</w:t>
            </w:r>
            <w:r>
              <w:rPr>
                <w:rFonts w:asciiTheme="majorBidi" w:hAnsiTheme="majorBidi" w:cstheme="majorBidi"/>
                <w:b/>
                <w:bCs/>
                <w:i/>
                <w:color w:val="0000FF"/>
                <w:sz w:val="20"/>
                <w:szCs w:val="20"/>
                <w:u w:val="single"/>
              </w:rPr>
              <w:t xml:space="preserve">nferences </w:t>
            </w:r>
            <w:r w:rsidRPr="00820F57">
              <w:rPr>
                <w:rFonts w:asciiTheme="majorBidi" w:hAnsiTheme="majorBidi" w:cstheme="majorBidi"/>
                <w:b/>
                <w:bCs/>
                <w:i/>
                <w:color w:val="0000FF"/>
                <w:sz w:val="20"/>
                <w:szCs w:val="20"/>
                <w:u w:val="single"/>
              </w:rPr>
              <w:t>attended:</w:t>
            </w:r>
          </w:p>
        </w:tc>
      </w:tr>
      <w:tr w:rsidR="00CA1917" w:rsidRPr="004F63AB" w14:paraId="5A8CBE28" w14:textId="77777777" w:rsidTr="00D55CFB">
        <w:tc>
          <w:tcPr>
            <w:tcW w:w="9026" w:type="dxa"/>
            <w:shd w:val="clear" w:color="auto" w:fill="FFFFFF" w:themeFill="background1"/>
          </w:tcPr>
          <w:p w14:paraId="013C930A" w14:textId="4F2E56A3" w:rsidR="00CA1917" w:rsidRPr="005701FD" w:rsidRDefault="00273B0F" w:rsidP="00774982">
            <w:pPr>
              <w:pStyle w:val="ListParagraph"/>
              <w:numPr>
                <w:ilvl w:val="0"/>
                <w:numId w:val="18"/>
              </w:num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Attended all editions of “The international conference of the Egyptian Society for Pediatric Dentistry and Children with Special Needs” </w:t>
            </w:r>
            <w:r w:rsidR="00233619">
              <w:rPr>
                <w:rFonts w:asciiTheme="majorBidi" w:hAnsiTheme="majorBidi" w:cstheme="majorBidi"/>
                <w:bCs/>
                <w:i/>
                <w:sz w:val="20"/>
                <w:szCs w:val="20"/>
              </w:rPr>
              <w:t>Mar 2009/Mar</w:t>
            </w:r>
            <w:r w:rsidRPr="00273B0F">
              <w:rPr>
                <w:rFonts w:asciiTheme="majorBidi" w:hAnsiTheme="majorBidi" w:cstheme="majorBidi"/>
                <w:bCs/>
                <w:i/>
                <w:sz w:val="20"/>
                <w:szCs w:val="20"/>
              </w:rPr>
              <w:t xml:space="preserve"> 2019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. </w:t>
            </w:r>
          </w:p>
          <w:p w14:paraId="0BE18D9A" w14:textId="3E416B25" w:rsidR="005701FD" w:rsidRPr="00073461" w:rsidRDefault="005701FD" w:rsidP="00774982">
            <w:pPr>
              <w:pStyle w:val="ListParagraph"/>
              <w:numPr>
                <w:ilvl w:val="0"/>
                <w:numId w:val="18"/>
              </w:num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The </w:t>
            </w:r>
            <w:r w:rsidR="00233619">
              <w:rPr>
                <w:rFonts w:asciiTheme="majorBidi" w:hAnsiTheme="majorBidi" w:cstheme="majorBidi"/>
                <w:bCs/>
                <w:sz w:val="20"/>
                <w:szCs w:val="20"/>
              </w:rPr>
              <w:t>1</w:t>
            </w:r>
            <w:r w:rsidR="00233619" w:rsidRPr="00233619">
              <w:rPr>
                <w:rFonts w:asciiTheme="majorBidi" w:hAnsiTheme="majorBidi" w:cstheme="majorBidi"/>
                <w:bCs/>
                <w:sz w:val="20"/>
                <w:szCs w:val="20"/>
                <w:vertAlign w:val="superscript"/>
              </w:rPr>
              <w:t>st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congress of the Arabian Academy of Pediatric Dentistry, </w:t>
            </w:r>
            <w:r w:rsidRPr="00233619">
              <w:rPr>
                <w:rFonts w:asciiTheme="majorBidi" w:hAnsiTheme="majorBidi" w:cstheme="majorBidi"/>
                <w:bCs/>
                <w:i/>
                <w:sz w:val="20"/>
                <w:szCs w:val="20"/>
              </w:rPr>
              <w:t>May 2017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.</w:t>
            </w:r>
          </w:p>
          <w:p w14:paraId="3932E47C" w14:textId="4E4E2A92" w:rsidR="00073461" w:rsidRPr="00233619" w:rsidRDefault="00073461" w:rsidP="00774982">
            <w:pPr>
              <w:pStyle w:val="ListParagraph"/>
              <w:numPr>
                <w:ilvl w:val="0"/>
                <w:numId w:val="18"/>
              </w:num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The 19</w:t>
            </w:r>
            <w:r w:rsidRPr="00233619">
              <w:rPr>
                <w:rFonts w:asciiTheme="majorBidi" w:hAnsiTheme="majorBidi" w:cstheme="majorBidi"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Alexandria International Dental Congress, </w:t>
            </w:r>
            <w:r w:rsidRPr="00233619">
              <w:rPr>
                <w:rFonts w:asciiTheme="majorBidi" w:hAnsiTheme="majorBidi" w:cstheme="majorBidi"/>
                <w:bCs/>
                <w:i/>
                <w:sz w:val="20"/>
                <w:szCs w:val="20"/>
              </w:rPr>
              <w:t>Nov 201</w:t>
            </w:r>
            <w:r>
              <w:rPr>
                <w:rFonts w:asciiTheme="majorBidi" w:hAnsiTheme="majorBidi" w:cstheme="majorBidi"/>
                <w:bCs/>
                <w:i/>
                <w:sz w:val="20"/>
                <w:szCs w:val="20"/>
              </w:rPr>
              <w:t>4</w:t>
            </w:r>
            <w:r w:rsidRPr="00073461">
              <w:rPr>
                <w:rFonts w:asciiTheme="majorBidi" w:hAnsiTheme="majorBidi" w:cstheme="majorBidi"/>
                <w:bCs/>
                <w:sz w:val="20"/>
                <w:szCs w:val="20"/>
              </w:rPr>
              <w:t>.</w:t>
            </w:r>
          </w:p>
          <w:p w14:paraId="1D39F92D" w14:textId="4073C0A7" w:rsidR="00233619" w:rsidRPr="005701FD" w:rsidRDefault="00233619" w:rsidP="00774982">
            <w:pPr>
              <w:pStyle w:val="ListParagraph"/>
              <w:numPr>
                <w:ilvl w:val="0"/>
                <w:numId w:val="18"/>
              </w:num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The 17</w:t>
            </w:r>
            <w:r w:rsidRPr="00233619">
              <w:rPr>
                <w:rFonts w:asciiTheme="majorBidi" w:hAnsiTheme="majorBidi" w:cstheme="majorBidi"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Alexandria International Dental Congress, </w:t>
            </w:r>
            <w:r w:rsidRPr="00233619">
              <w:rPr>
                <w:rFonts w:asciiTheme="majorBidi" w:hAnsiTheme="majorBidi" w:cstheme="majorBidi"/>
                <w:bCs/>
                <w:i/>
                <w:sz w:val="20"/>
                <w:szCs w:val="20"/>
              </w:rPr>
              <w:t>Nov 2010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.</w:t>
            </w:r>
          </w:p>
          <w:p w14:paraId="3BDE4F15" w14:textId="2471F114" w:rsidR="00233619" w:rsidRPr="00774982" w:rsidRDefault="00233619" w:rsidP="00774982">
            <w:pPr>
              <w:pStyle w:val="ListParagraph"/>
              <w:numPr>
                <w:ilvl w:val="0"/>
                <w:numId w:val="18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233619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1</w:t>
            </w:r>
            <w:r w:rsidRPr="00233619">
              <w:rPr>
                <w:rFonts w:asciiTheme="majorBidi" w:hAnsiTheme="majorBidi" w:cstheme="majorBidi"/>
                <w:bCs/>
                <w:sz w:val="20"/>
                <w:szCs w:val="20"/>
                <w:vertAlign w:val="superscript"/>
              </w:rPr>
              <w:t>st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International Dental Congress of the Faculty of Oral and Dental Medicine Cairo University, </w:t>
            </w:r>
            <w:r>
              <w:rPr>
                <w:rFonts w:asciiTheme="majorBidi" w:hAnsiTheme="majorBidi" w:cstheme="majorBidi"/>
                <w:bCs/>
                <w:i/>
                <w:sz w:val="20"/>
                <w:szCs w:val="20"/>
              </w:rPr>
              <w:t>Mar</w:t>
            </w:r>
            <w:r w:rsidRPr="00233619">
              <w:rPr>
                <w:rFonts w:asciiTheme="majorBidi" w:hAnsiTheme="majorBidi" w:cstheme="majorBidi"/>
                <w:bCs/>
                <w:i/>
                <w:sz w:val="20"/>
                <w:szCs w:val="20"/>
              </w:rPr>
              <w:t xml:space="preserve"> 2008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.</w:t>
            </w:r>
          </w:p>
        </w:tc>
      </w:tr>
    </w:tbl>
    <w:p w14:paraId="5B1B6109" w14:textId="77777777" w:rsidR="00484BE4" w:rsidRDefault="00484BE4" w:rsidP="00484BE4">
      <w:pPr>
        <w:rPr>
          <w:sz w:val="12"/>
          <w:szCs w:val="12"/>
        </w:rPr>
      </w:pPr>
    </w:p>
    <w:p w14:paraId="10976EEF" w14:textId="77777777" w:rsidR="00ED2113" w:rsidRDefault="00ED2113" w:rsidP="00484BE4">
      <w:pPr>
        <w:rPr>
          <w:sz w:val="12"/>
          <w:szCs w:val="12"/>
        </w:rPr>
      </w:pPr>
    </w:p>
    <w:p w14:paraId="1C87876A" w14:textId="77777777" w:rsidR="00ED2113" w:rsidRPr="00907B11" w:rsidRDefault="00ED2113" w:rsidP="00484BE4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B73B72" w:rsidRPr="004F63AB" w14:paraId="2C93A98E" w14:textId="77777777" w:rsidTr="00D55CFB">
        <w:tc>
          <w:tcPr>
            <w:tcW w:w="9026" w:type="dxa"/>
            <w:shd w:val="clear" w:color="auto" w:fill="BDD6EE" w:themeFill="accent1" w:themeFillTint="66"/>
          </w:tcPr>
          <w:p w14:paraId="4466889C" w14:textId="77777777" w:rsidR="00B73B72" w:rsidRPr="00D13FE5" w:rsidRDefault="007A4F1A" w:rsidP="00D55CFB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lastRenderedPageBreak/>
              <w:t>PROFESSIONAL</w:t>
            </w:r>
            <w:r w:rsidR="00D13FE5" w:rsidRPr="00D13FE5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 AND ACADEMIC ACTIVITIES</w:t>
            </w:r>
          </w:p>
        </w:tc>
      </w:tr>
      <w:tr w:rsidR="00B73B72" w:rsidRPr="00151B64" w14:paraId="2151BE74" w14:textId="77777777" w:rsidTr="00D55CFB">
        <w:tc>
          <w:tcPr>
            <w:tcW w:w="9026" w:type="dxa"/>
            <w:shd w:val="clear" w:color="auto" w:fill="FFFFFF" w:themeFill="background1"/>
          </w:tcPr>
          <w:p w14:paraId="37DC811B" w14:textId="77777777" w:rsidR="00B73B72" w:rsidRPr="004F63AB" w:rsidRDefault="00B73B72" w:rsidP="00D13F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1. </w:t>
            </w:r>
            <w:r w:rsidR="00D13FE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ofessional Training</w:t>
            </w:r>
          </w:p>
        </w:tc>
      </w:tr>
      <w:tr w:rsidR="00B73B72" w:rsidRPr="004F63AB" w14:paraId="342DC555" w14:textId="77777777" w:rsidTr="00C97124">
        <w:trPr>
          <w:trHeight w:val="1701"/>
        </w:trPr>
        <w:tc>
          <w:tcPr>
            <w:tcW w:w="9026" w:type="dxa"/>
          </w:tcPr>
          <w:p w14:paraId="026EFA03" w14:textId="4F60BC36" w:rsidR="00B73B72" w:rsidRPr="00820F57" w:rsidRDefault="00820F57" w:rsidP="00D55CFB">
            <w:pPr>
              <w:ind w:left="225"/>
              <w:rPr>
                <w:rFonts w:asciiTheme="majorBidi" w:hAnsiTheme="majorBidi" w:cstheme="majorBidi"/>
                <w:b/>
                <w:bCs/>
                <w:i/>
                <w:color w:val="0000FF"/>
                <w:sz w:val="20"/>
                <w:szCs w:val="20"/>
                <w:u w:val="single"/>
              </w:rPr>
            </w:pPr>
            <w:r w:rsidRPr="00820F57">
              <w:rPr>
                <w:rFonts w:asciiTheme="majorBidi" w:hAnsiTheme="majorBidi" w:cstheme="majorBidi"/>
                <w:b/>
                <w:bCs/>
                <w:i/>
                <w:color w:val="0000FF"/>
                <w:sz w:val="20"/>
                <w:szCs w:val="20"/>
                <w:u w:val="single"/>
              </w:rPr>
              <w:t>Courses attended:</w:t>
            </w:r>
          </w:p>
          <w:p w14:paraId="1C01B6B4" w14:textId="436B63EC" w:rsidR="00C97124" w:rsidRDefault="00C97124" w:rsidP="00CC53F9">
            <w:pPr>
              <w:pStyle w:val="ListParagraph"/>
              <w:numPr>
                <w:ilvl w:val="0"/>
                <w:numId w:val="14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97124">
              <w:rPr>
                <w:rFonts w:asciiTheme="majorBidi" w:hAnsiTheme="majorBidi" w:cstheme="majorBidi"/>
                <w:bCs/>
                <w:sz w:val="20"/>
                <w:szCs w:val="20"/>
              </w:rPr>
              <w:t>Moderate Sedation Course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(NAAFH, KSA).</w:t>
            </w:r>
          </w:p>
          <w:p w14:paraId="09E52CDB" w14:textId="35992039" w:rsidR="00C97124" w:rsidRDefault="00820F57" w:rsidP="00CC53F9">
            <w:pPr>
              <w:pStyle w:val="ListParagraph"/>
              <w:numPr>
                <w:ilvl w:val="0"/>
                <w:numId w:val="14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BLS Provider (American Heart Association Basic Life Support Program).</w:t>
            </w:r>
          </w:p>
          <w:p w14:paraId="5713F748" w14:textId="51B3BA13" w:rsidR="00820F57" w:rsidRDefault="00820F57" w:rsidP="00CC53F9">
            <w:pPr>
              <w:pStyle w:val="ListParagraph"/>
              <w:numPr>
                <w:ilvl w:val="0"/>
                <w:numId w:val="14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Inter </w:t>
            </w:r>
            <w:r w:rsidRPr="00820F57">
              <w:rPr>
                <w:rFonts w:asciiTheme="majorBidi" w:hAnsiTheme="majorBidi" w:cstheme="majorBidi"/>
                <w:bCs/>
                <w:sz w:val="20"/>
                <w:szCs w:val="20"/>
              </w:rPr>
              <w:t>Interceptive Orthodontics: An Interdisciplinary Approach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</w:p>
          <w:p w14:paraId="76F63EBE" w14:textId="2A00EB4F" w:rsidR="00820F57" w:rsidRDefault="00820F57" w:rsidP="00CC53F9">
            <w:pPr>
              <w:spacing w:line="360" w:lineRule="auto"/>
              <w:ind w:left="720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By Prof.</w:t>
            </w:r>
            <w:r w:rsidR="00846739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Dr. </w:t>
            </w:r>
            <w:proofErr w:type="spellStart"/>
            <w:r w:rsidR="00846739">
              <w:rPr>
                <w:rFonts w:asciiTheme="majorBidi" w:hAnsiTheme="majorBidi" w:cstheme="majorBidi"/>
                <w:bCs/>
                <w:sz w:val="20"/>
                <w:szCs w:val="20"/>
              </w:rPr>
              <w:t>Essam</w:t>
            </w:r>
            <w:proofErr w:type="spellEnd"/>
            <w:r w:rsidR="00846739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proofErr w:type="spellStart"/>
            <w:r w:rsidR="00846739">
              <w:rPr>
                <w:rFonts w:asciiTheme="majorBidi" w:hAnsiTheme="majorBidi" w:cstheme="majorBidi"/>
                <w:bCs/>
                <w:sz w:val="20"/>
                <w:szCs w:val="20"/>
              </w:rPr>
              <w:t>Nasef</w:t>
            </w:r>
            <w:proofErr w:type="spellEnd"/>
            <w:r w:rsidR="00846739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and</w:t>
            </w:r>
            <w:r w:rsidRPr="00820F57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r w:rsidR="00E52459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Prof. </w:t>
            </w:r>
            <w:r w:rsidR="00846739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Dr. </w:t>
            </w:r>
            <w:r w:rsidR="00E52459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Osama </w:t>
            </w:r>
            <w:proofErr w:type="spellStart"/>
            <w:r w:rsidR="00E52459">
              <w:rPr>
                <w:rFonts w:asciiTheme="majorBidi" w:hAnsiTheme="majorBidi" w:cstheme="majorBidi"/>
                <w:bCs/>
                <w:sz w:val="20"/>
                <w:szCs w:val="20"/>
              </w:rPr>
              <w:t>ElShahawy</w:t>
            </w:r>
            <w:proofErr w:type="spellEnd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.</w:t>
            </w:r>
          </w:p>
          <w:p w14:paraId="47121B86" w14:textId="5AA967C5" w:rsidR="00820F57" w:rsidRDefault="00820F57" w:rsidP="00CC53F9">
            <w:pPr>
              <w:pStyle w:val="ListParagraph"/>
              <w:numPr>
                <w:ilvl w:val="0"/>
                <w:numId w:val="14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Clinical Co</w:t>
            </w:r>
            <w:r w:rsidR="00846739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nsideration for better practice (Egyptian Dental Association). </w:t>
            </w:r>
          </w:p>
          <w:p w14:paraId="2F482944" w14:textId="77777777" w:rsidR="00820F57" w:rsidRDefault="00E52459" w:rsidP="00CC53F9">
            <w:pPr>
              <w:pStyle w:val="ListParagraph"/>
              <w:numPr>
                <w:ilvl w:val="0"/>
                <w:numId w:val="14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Program Specification and Course Matrices</w:t>
            </w:r>
          </w:p>
          <w:p w14:paraId="6F58AEF5" w14:textId="12459485" w:rsidR="00E52459" w:rsidRDefault="00E52459" w:rsidP="00CC53F9">
            <w:pPr>
              <w:pStyle w:val="ListParagraph"/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By Prof. Dr.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Azza</w:t>
            </w:r>
            <w:proofErr w:type="spellEnd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Ez</w:t>
            </w:r>
            <w:proofErr w:type="spellEnd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ElArab</w:t>
            </w:r>
            <w:proofErr w:type="spellEnd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.</w:t>
            </w:r>
          </w:p>
          <w:p w14:paraId="125F7EE5" w14:textId="0B71D117" w:rsidR="00E52459" w:rsidRDefault="00846739" w:rsidP="00CC53F9">
            <w:pPr>
              <w:pStyle w:val="ListParagraph"/>
              <w:numPr>
                <w:ilvl w:val="0"/>
                <w:numId w:val="14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Oral </w:t>
            </w:r>
            <w:proofErr w:type="spellStart"/>
            <w:r w:rsidRPr="00846739">
              <w:rPr>
                <w:rFonts w:asciiTheme="majorBidi" w:hAnsiTheme="majorBidi" w:cstheme="majorBidi"/>
                <w:bCs/>
                <w:sz w:val="20"/>
                <w:szCs w:val="20"/>
              </w:rPr>
              <w:t>Oral</w:t>
            </w:r>
            <w:proofErr w:type="spellEnd"/>
            <w:r w:rsidRPr="00846739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health for medically compromised pediatric patients</w:t>
            </w:r>
          </w:p>
          <w:p w14:paraId="61831274" w14:textId="7C67E2F9" w:rsidR="00846739" w:rsidRPr="00820F57" w:rsidRDefault="00846739" w:rsidP="00CC53F9">
            <w:pPr>
              <w:pStyle w:val="ListParagraph"/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By Prof. Dr.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Amr</w:t>
            </w:r>
            <w:proofErr w:type="spellEnd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Moursi</w:t>
            </w:r>
            <w:proofErr w:type="spellEnd"/>
          </w:p>
          <w:p w14:paraId="505477A2" w14:textId="77777777" w:rsidR="009E1C07" w:rsidRDefault="009E1C07" w:rsidP="00CC53F9">
            <w:pPr>
              <w:numPr>
                <w:ilvl w:val="0"/>
                <w:numId w:val="9"/>
              </w:numPr>
              <w:spacing w:line="360" w:lineRule="auto"/>
              <w:jc w:val="both"/>
            </w:pPr>
            <w:r w:rsidRPr="009E1C07">
              <w:rPr>
                <w:rFonts w:asciiTheme="majorBidi" w:hAnsiTheme="majorBidi" w:cstheme="majorBidi"/>
                <w:bCs/>
                <w:sz w:val="20"/>
                <w:szCs w:val="20"/>
              </w:rPr>
              <w:t>Oral Traumatology for Dentists</w:t>
            </w:r>
            <w:r>
              <w:t xml:space="preserve"> </w:t>
            </w:r>
          </w:p>
          <w:p w14:paraId="0A12C687" w14:textId="537E582B" w:rsidR="00820F57" w:rsidRPr="009E1C07" w:rsidRDefault="009E1C07" w:rsidP="00CC53F9">
            <w:pPr>
              <w:spacing w:line="360" w:lineRule="auto"/>
              <w:ind w:left="720"/>
              <w:jc w:val="both"/>
            </w:pPr>
            <w:r w:rsidRPr="009E1C07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By Prof. Dr. Lars </w:t>
            </w:r>
            <w:proofErr w:type="spellStart"/>
            <w:r w:rsidRPr="009E1C07">
              <w:rPr>
                <w:rFonts w:asciiTheme="majorBidi" w:hAnsiTheme="majorBidi" w:cstheme="majorBidi"/>
                <w:bCs/>
                <w:sz w:val="20"/>
                <w:szCs w:val="20"/>
              </w:rPr>
              <w:t>Andersson</w:t>
            </w:r>
            <w:proofErr w:type="spellEnd"/>
            <w:r w:rsidRPr="009E1C07">
              <w:rPr>
                <w:rFonts w:asciiTheme="majorBidi" w:hAnsiTheme="majorBidi" w:cstheme="majorBidi"/>
                <w:bCs/>
                <w:sz w:val="20"/>
                <w:szCs w:val="20"/>
              </w:rPr>
              <w:t>.</w:t>
            </w:r>
          </w:p>
          <w:p w14:paraId="5ECF7B89" w14:textId="77777777" w:rsidR="0038645F" w:rsidRPr="0038645F" w:rsidRDefault="0038645F" w:rsidP="00CC53F9">
            <w:pPr>
              <w:numPr>
                <w:ilvl w:val="0"/>
                <w:numId w:val="9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38645F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Anterior/Posterior Composite Resin Restoration.  </w:t>
            </w:r>
          </w:p>
          <w:p w14:paraId="58C3328D" w14:textId="674341AB" w:rsidR="0038645F" w:rsidRPr="0038645F" w:rsidRDefault="0038645F" w:rsidP="00CC53F9">
            <w:pPr>
              <w:spacing w:line="360" w:lineRule="auto"/>
              <w:ind w:left="720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38645F">
              <w:rPr>
                <w:rFonts w:asciiTheme="majorBidi" w:hAnsiTheme="majorBidi" w:cstheme="majorBidi"/>
                <w:bCs/>
                <w:sz w:val="20"/>
                <w:szCs w:val="20"/>
              </w:rPr>
              <w:t>By Prof.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Dr.</w:t>
            </w:r>
            <w:r w:rsidRPr="0038645F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Mohsen </w:t>
            </w:r>
            <w:proofErr w:type="spellStart"/>
            <w:r w:rsidRPr="0038645F">
              <w:rPr>
                <w:rFonts w:asciiTheme="majorBidi" w:hAnsiTheme="majorBidi" w:cstheme="majorBidi"/>
                <w:bCs/>
                <w:sz w:val="20"/>
                <w:szCs w:val="20"/>
              </w:rPr>
              <w:t>Taleghani</w:t>
            </w:r>
            <w:proofErr w:type="spellEnd"/>
            <w:r w:rsidRPr="0038645F">
              <w:rPr>
                <w:rFonts w:asciiTheme="majorBidi" w:hAnsiTheme="majorBidi" w:cstheme="majorBidi"/>
                <w:bCs/>
                <w:sz w:val="20"/>
                <w:szCs w:val="20"/>
              </w:rPr>
              <w:t>.</w:t>
            </w:r>
          </w:p>
          <w:p w14:paraId="2568329F" w14:textId="77777777" w:rsidR="0038645F" w:rsidRPr="0038645F" w:rsidRDefault="0038645F" w:rsidP="00CC53F9">
            <w:pPr>
              <w:numPr>
                <w:ilvl w:val="0"/>
                <w:numId w:val="9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38645F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Management of Induced </w:t>
            </w:r>
            <w:proofErr w:type="spellStart"/>
            <w:r w:rsidRPr="0038645F">
              <w:rPr>
                <w:rFonts w:asciiTheme="majorBidi" w:hAnsiTheme="majorBidi" w:cstheme="majorBidi"/>
                <w:bCs/>
                <w:sz w:val="20"/>
                <w:szCs w:val="20"/>
              </w:rPr>
              <w:t>Hypodontia</w:t>
            </w:r>
            <w:proofErr w:type="spellEnd"/>
            <w:r w:rsidRPr="0038645F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.  </w:t>
            </w:r>
          </w:p>
          <w:p w14:paraId="4D945A80" w14:textId="639515BF" w:rsidR="0038645F" w:rsidRPr="007E7A7C" w:rsidRDefault="0038645F" w:rsidP="00CC53F9">
            <w:pPr>
              <w:spacing w:line="360" w:lineRule="auto"/>
              <w:ind w:left="720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By Prof. Dr. Nigel King</w:t>
            </w:r>
          </w:p>
          <w:p w14:paraId="58043338" w14:textId="046AA399" w:rsidR="009E1C07" w:rsidRPr="00846739" w:rsidRDefault="009E1C07" w:rsidP="009E1C07">
            <w:pPr>
              <w:ind w:left="720"/>
              <w:jc w:val="both"/>
              <w:rPr>
                <w:b/>
                <w:bCs/>
                <w:i/>
                <w:iCs/>
              </w:rPr>
            </w:pPr>
          </w:p>
        </w:tc>
      </w:tr>
      <w:tr w:rsidR="00D13FE5" w:rsidRPr="004F63AB" w14:paraId="4461DAE8" w14:textId="77777777" w:rsidTr="00D55CFB">
        <w:tc>
          <w:tcPr>
            <w:tcW w:w="9026" w:type="dxa"/>
          </w:tcPr>
          <w:p w14:paraId="79D03A84" w14:textId="77777777" w:rsidR="00D13FE5" w:rsidRDefault="00D13FE5" w:rsidP="00D55CFB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14:paraId="1F53610F" w14:textId="77777777" w:rsidTr="00D55CFB">
        <w:tc>
          <w:tcPr>
            <w:tcW w:w="9026" w:type="dxa"/>
          </w:tcPr>
          <w:p w14:paraId="7917C0FB" w14:textId="77777777" w:rsidR="00D13FE5" w:rsidRDefault="00D13FE5" w:rsidP="00D13FE5">
            <w:pPr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. Workshops</w:t>
            </w:r>
          </w:p>
        </w:tc>
      </w:tr>
      <w:tr w:rsidR="00D13FE5" w:rsidRPr="004F63AB" w14:paraId="31923B3F" w14:textId="77777777" w:rsidTr="00D55CFB">
        <w:tc>
          <w:tcPr>
            <w:tcW w:w="9026" w:type="dxa"/>
          </w:tcPr>
          <w:p w14:paraId="5CBF4A4C" w14:textId="30DEB040" w:rsidR="00820F57" w:rsidRDefault="00820F57" w:rsidP="00820F57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820F57">
              <w:rPr>
                <w:rFonts w:asciiTheme="majorBidi" w:hAnsiTheme="majorBidi" w:cstheme="majorBidi"/>
                <w:b/>
                <w:bCs/>
                <w:i/>
                <w:color w:val="0000FF"/>
                <w:sz w:val="20"/>
                <w:szCs w:val="20"/>
                <w:u w:val="single"/>
              </w:rPr>
              <w:t>Workshops attended:</w:t>
            </w:r>
          </w:p>
        </w:tc>
      </w:tr>
      <w:tr w:rsidR="00D13FE5" w:rsidRPr="004F63AB" w14:paraId="289F9A9B" w14:textId="77777777" w:rsidTr="00D55CFB">
        <w:tc>
          <w:tcPr>
            <w:tcW w:w="9026" w:type="dxa"/>
          </w:tcPr>
          <w:p w14:paraId="34D59903" w14:textId="3EC39770" w:rsidR="00D13FE5" w:rsidRDefault="00820F57" w:rsidP="00F510C6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Full Mouth Rehabilitation under General Anesthesia.</w:t>
            </w:r>
          </w:p>
          <w:p w14:paraId="1B950F96" w14:textId="21EDD41B" w:rsidR="00820F57" w:rsidRDefault="00E52459" w:rsidP="00F510C6">
            <w:pPr>
              <w:pStyle w:val="ListParagraph"/>
              <w:spacing w:line="360" w:lineRule="auto"/>
              <w:ind w:left="945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By Prof Osama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ElShahawy</w:t>
            </w:r>
            <w:proofErr w:type="spellEnd"/>
            <w:r w:rsidR="00820F57">
              <w:rPr>
                <w:rFonts w:asciiTheme="majorBidi" w:hAnsiTheme="majorBidi" w:cstheme="majorBidi"/>
                <w:bCs/>
                <w:sz w:val="20"/>
                <w:szCs w:val="20"/>
              </w:rPr>
              <w:t>.</w:t>
            </w:r>
          </w:p>
          <w:p w14:paraId="305E338A" w14:textId="77777777" w:rsidR="00820F57" w:rsidRDefault="00820F57" w:rsidP="00F510C6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Explore the Road of Successful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Endodontics</w:t>
            </w:r>
            <w:proofErr w:type="spellEnd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with Rotary Instruments. </w:t>
            </w:r>
          </w:p>
          <w:p w14:paraId="039F9147" w14:textId="4971B90F" w:rsidR="00820F57" w:rsidRDefault="00E52459" w:rsidP="00F510C6">
            <w:pPr>
              <w:pStyle w:val="ListParagraph"/>
              <w:spacing w:line="360" w:lineRule="auto"/>
              <w:ind w:left="945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By Prof. Ahmed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AbdelRahman</w:t>
            </w:r>
            <w:proofErr w:type="spellEnd"/>
            <w:r w:rsidR="00820F57">
              <w:rPr>
                <w:rFonts w:asciiTheme="majorBidi" w:hAnsiTheme="majorBidi" w:cstheme="majorBidi"/>
                <w:bCs/>
                <w:sz w:val="20"/>
                <w:szCs w:val="20"/>
              </w:rPr>
              <w:t>.</w:t>
            </w:r>
          </w:p>
          <w:p w14:paraId="6BC6A562" w14:textId="77777777" w:rsidR="00820F57" w:rsidRDefault="00820F57" w:rsidP="00F510C6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Management of Immature Young Permanent Teeth.</w:t>
            </w:r>
          </w:p>
          <w:p w14:paraId="70DE6F45" w14:textId="46E16F7A" w:rsidR="00820F57" w:rsidRDefault="00820F57" w:rsidP="00F510C6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By Prof.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Shehab</w:t>
            </w:r>
            <w:proofErr w:type="spellEnd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Aldin</w:t>
            </w:r>
            <w:proofErr w:type="spellEnd"/>
            <w:r w:rsidR="00461D85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Saber</w:t>
            </w:r>
          </w:p>
          <w:p w14:paraId="51F7C078" w14:textId="3DF49A0C" w:rsidR="00820F57" w:rsidRPr="00820F57" w:rsidRDefault="00820F57" w:rsidP="00820F57">
            <w:pPr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14:paraId="3343FF15" w14:textId="77777777" w:rsidTr="00D55CFB">
        <w:tc>
          <w:tcPr>
            <w:tcW w:w="9026" w:type="dxa"/>
          </w:tcPr>
          <w:p w14:paraId="1094B081" w14:textId="77777777" w:rsidR="00D13FE5" w:rsidRDefault="00D13FE5" w:rsidP="00D55CFB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D13FE5" w:rsidRPr="004F63AB" w14:paraId="0534FE59" w14:textId="77777777" w:rsidTr="00D55CFB">
        <w:tc>
          <w:tcPr>
            <w:tcW w:w="9026" w:type="dxa"/>
          </w:tcPr>
          <w:p w14:paraId="529DA7A3" w14:textId="77777777" w:rsidR="00D13FE5" w:rsidRDefault="00D13FE5" w:rsidP="00D13FE5">
            <w:pPr>
              <w:ind w:left="-18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. Master Theses Supervision</w:t>
            </w:r>
          </w:p>
        </w:tc>
      </w:tr>
      <w:tr w:rsidR="00D13FE5" w:rsidRPr="004F63AB" w14:paraId="06A8C5F0" w14:textId="77777777" w:rsidTr="00D55CFB">
        <w:tc>
          <w:tcPr>
            <w:tcW w:w="9026" w:type="dxa"/>
          </w:tcPr>
          <w:p w14:paraId="5D0E3F8C" w14:textId="77777777"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14:paraId="05BB86A6" w14:textId="77777777" w:rsidTr="00A416A4">
        <w:trPr>
          <w:trHeight w:val="1422"/>
        </w:trPr>
        <w:tc>
          <w:tcPr>
            <w:tcW w:w="9026" w:type="dxa"/>
          </w:tcPr>
          <w:p w14:paraId="67280CF4" w14:textId="77777777" w:rsidR="00F3136F" w:rsidRPr="00F510C6" w:rsidRDefault="00F3136F" w:rsidP="00F510C6">
            <w:pPr>
              <w:pStyle w:val="ListParagraph"/>
              <w:numPr>
                <w:ilvl w:val="0"/>
                <w:numId w:val="17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bidi="ar-EG"/>
              </w:rPr>
            </w:pPr>
            <w:r w:rsidRPr="00F510C6">
              <w:rPr>
                <w:rFonts w:ascii="Times New Roman" w:eastAsia="Times New Roman" w:hAnsi="Times New Roman" w:cs="Times New Roman"/>
                <w:sz w:val="20"/>
                <w:szCs w:val="20"/>
                <w:lang w:bidi="ar-EG"/>
              </w:rPr>
              <w:t xml:space="preserve">Co-supervised thesis submitted by: </w:t>
            </w:r>
            <w:proofErr w:type="spellStart"/>
            <w:r w:rsidRPr="00F510C6">
              <w:rPr>
                <w:rFonts w:ascii="Times New Roman" w:eastAsia="Times New Roman" w:hAnsi="Times New Roman" w:cs="Times New Roman"/>
                <w:sz w:val="20"/>
                <w:szCs w:val="20"/>
                <w:lang w:bidi="ar-EG"/>
              </w:rPr>
              <w:t>Mostafa</w:t>
            </w:r>
            <w:proofErr w:type="spellEnd"/>
            <w:r w:rsidRPr="00F510C6">
              <w:rPr>
                <w:rFonts w:ascii="Times New Roman" w:eastAsia="Times New Roman" w:hAnsi="Times New Roman" w:cs="Times New Roman"/>
                <w:sz w:val="20"/>
                <w:szCs w:val="20"/>
                <w:lang w:bidi="ar-EG"/>
              </w:rPr>
              <w:t xml:space="preserve"> Mohamed </w:t>
            </w:r>
            <w:proofErr w:type="spellStart"/>
            <w:r w:rsidRPr="00F510C6">
              <w:rPr>
                <w:rFonts w:ascii="Times New Roman" w:eastAsia="Times New Roman" w:hAnsi="Times New Roman" w:cs="Times New Roman"/>
                <w:sz w:val="20"/>
                <w:szCs w:val="20"/>
                <w:lang w:bidi="ar-EG"/>
              </w:rPr>
              <w:t>Mohamed</w:t>
            </w:r>
            <w:proofErr w:type="spellEnd"/>
            <w:r w:rsidRPr="00F510C6">
              <w:rPr>
                <w:rFonts w:ascii="Times New Roman" w:eastAsia="Times New Roman" w:hAnsi="Times New Roman" w:cs="Times New Roman"/>
                <w:sz w:val="20"/>
                <w:szCs w:val="20"/>
                <w:lang w:bidi="ar-EG"/>
              </w:rPr>
              <w:t xml:space="preserve"> </w:t>
            </w:r>
            <w:proofErr w:type="spellStart"/>
            <w:r w:rsidRPr="00F510C6">
              <w:rPr>
                <w:rFonts w:ascii="Times New Roman" w:eastAsia="Times New Roman" w:hAnsi="Times New Roman" w:cs="Times New Roman"/>
                <w:sz w:val="20"/>
                <w:szCs w:val="20"/>
                <w:lang w:bidi="ar-EG"/>
              </w:rPr>
              <w:t>Metkees</w:t>
            </w:r>
            <w:proofErr w:type="spellEnd"/>
            <w:r w:rsidRPr="00F510C6">
              <w:rPr>
                <w:rFonts w:ascii="Times New Roman" w:eastAsia="Times New Roman" w:hAnsi="Times New Roman" w:cs="Times New Roman"/>
                <w:sz w:val="20"/>
                <w:szCs w:val="20"/>
                <w:lang w:bidi="ar-EG"/>
              </w:rPr>
              <w:t xml:space="preserve"> in partial fulfillment of the Master Degree in pediatrics, Faculty of Medicine, </w:t>
            </w:r>
            <w:proofErr w:type="spellStart"/>
            <w:r w:rsidRPr="00F510C6">
              <w:rPr>
                <w:rFonts w:ascii="Times New Roman" w:eastAsia="Times New Roman" w:hAnsi="Times New Roman" w:cs="Times New Roman"/>
                <w:sz w:val="20"/>
                <w:szCs w:val="20"/>
                <w:lang w:bidi="ar-EG"/>
              </w:rPr>
              <w:t>Ain</w:t>
            </w:r>
            <w:proofErr w:type="spellEnd"/>
            <w:r w:rsidRPr="00F510C6">
              <w:rPr>
                <w:rFonts w:ascii="Times New Roman" w:eastAsia="Times New Roman" w:hAnsi="Times New Roman" w:cs="Times New Roman"/>
                <w:sz w:val="20"/>
                <w:szCs w:val="20"/>
                <w:lang w:bidi="ar-EG"/>
              </w:rPr>
              <w:t xml:space="preserve">-shams university.  </w:t>
            </w:r>
            <w:r w:rsidRPr="00F510C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bidi="ar-EG"/>
              </w:rPr>
              <w:t>Effect of antiepileptic drugs on oral health status in epileptic patients.</w:t>
            </w:r>
          </w:p>
          <w:p w14:paraId="0685E49B" w14:textId="77777777" w:rsidR="00F3136F" w:rsidRPr="00F3136F" w:rsidRDefault="00F3136F" w:rsidP="00F3136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bidi="ar-EG"/>
              </w:rPr>
            </w:pPr>
          </w:p>
          <w:p w14:paraId="13BE4721" w14:textId="77777777"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14:paraId="6B617B98" w14:textId="77777777" w:rsidTr="00D55CFB">
        <w:tc>
          <w:tcPr>
            <w:tcW w:w="9026" w:type="dxa"/>
          </w:tcPr>
          <w:p w14:paraId="15F176A6" w14:textId="77777777" w:rsidR="00D13FE5" w:rsidRDefault="00D13FE5" w:rsidP="00A416A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13FE5" w:rsidRPr="004F63AB" w14:paraId="5097BAA8" w14:textId="77777777" w:rsidTr="00D55CFB">
        <w:tc>
          <w:tcPr>
            <w:tcW w:w="9026" w:type="dxa"/>
          </w:tcPr>
          <w:p w14:paraId="15CF6664" w14:textId="77777777"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4. Doctorate Theses Supervision</w:t>
            </w:r>
          </w:p>
        </w:tc>
      </w:tr>
      <w:tr w:rsidR="00D13FE5" w:rsidRPr="004F63AB" w14:paraId="2F3E4A36" w14:textId="77777777" w:rsidTr="00D55CFB">
        <w:tc>
          <w:tcPr>
            <w:tcW w:w="9026" w:type="dxa"/>
          </w:tcPr>
          <w:p w14:paraId="67E09EF0" w14:textId="77777777" w:rsidR="00D13FE5" w:rsidRDefault="00D13FE5" w:rsidP="00D13FE5">
            <w:pPr>
              <w:ind w:left="-18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14:paraId="2BE3B824" w14:textId="77777777" w:rsidR="00484BE4" w:rsidRDefault="00484BE4" w:rsidP="00484BE4">
      <w:pPr>
        <w:rPr>
          <w:sz w:val="12"/>
          <w:szCs w:val="12"/>
        </w:rPr>
      </w:pPr>
    </w:p>
    <w:p w14:paraId="1662B704" w14:textId="77777777" w:rsidR="00ED2113" w:rsidRDefault="00ED2113" w:rsidP="00484BE4">
      <w:pPr>
        <w:rPr>
          <w:sz w:val="12"/>
          <w:szCs w:val="12"/>
        </w:rPr>
      </w:pPr>
    </w:p>
    <w:p w14:paraId="6413CF32" w14:textId="77777777" w:rsidR="00ED2113" w:rsidRDefault="00ED2113" w:rsidP="00484BE4">
      <w:pPr>
        <w:rPr>
          <w:sz w:val="12"/>
          <w:szCs w:val="12"/>
        </w:rPr>
      </w:pPr>
    </w:p>
    <w:p w14:paraId="67009A96" w14:textId="77777777" w:rsidR="00ED2113" w:rsidRDefault="00ED2113" w:rsidP="00484BE4">
      <w:pPr>
        <w:rPr>
          <w:sz w:val="12"/>
          <w:szCs w:val="12"/>
        </w:rPr>
      </w:pPr>
    </w:p>
    <w:p w14:paraId="1D375C23" w14:textId="77777777" w:rsidR="00ED2113" w:rsidRPr="00E244B7" w:rsidRDefault="00ED2113" w:rsidP="00484BE4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E244B7" w:rsidRPr="00D13FE5" w14:paraId="025A6A8A" w14:textId="77777777" w:rsidTr="00D55CFB">
        <w:tc>
          <w:tcPr>
            <w:tcW w:w="9026" w:type="dxa"/>
            <w:shd w:val="clear" w:color="auto" w:fill="BDD6EE" w:themeFill="accent1" w:themeFillTint="66"/>
          </w:tcPr>
          <w:p w14:paraId="5A1C14E5" w14:textId="77777777" w:rsidR="00E244B7" w:rsidRPr="00D13FE5" w:rsidRDefault="00E244B7" w:rsidP="00D55CFB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lastRenderedPageBreak/>
              <w:t>MEMBERSHIP OF PERIODICALS AND SCIENTIFIC JOURNALS</w:t>
            </w:r>
          </w:p>
        </w:tc>
      </w:tr>
      <w:tr w:rsidR="00E244B7" w:rsidRPr="004F63AB" w14:paraId="1945D0B8" w14:textId="77777777" w:rsidTr="00D55CFB">
        <w:tc>
          <w:tcPr>
            <w:tcW w:w="9026" w:type="dxa"/>
            <w:shd w:val="clear" w:color="auto" w:fill="FFFFFF" w:themeFill="background1"/>
          </w:tcPr>
          <w:p w14:paraId="61B5DF56" w14:textId="77777777" w:rsidR="00E244B7" w:rsidRPr="004F63AB" w:rsidRDefault="00E244B7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E244B7" w14:paraId="09952A64" w14:textId="77777777" w:rsidTr="00D55CFB">
        <w:tc>
          <w:tcPr>
            <w:tcW w:w="9026" w:type="dxa"/>
          </w:tcPr>
          <w:p w14:paraId="2664F198" w14:textId="421199CB" w:rsidR="00E244B7" w:rsidRDefault="008F07FA" w:rsidP="00E05466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color w:val="0000FF"/>
                <w:sz w:val="20"/>
                <w:szCs w:val="20"/>
                <w:u w:val="single"/>
              </w:rPr>
              <w:t>Memberships</w:t>
            </w:r>
            <w:r w:rsidRPr="00820F57">
              <w:rPr>
                <w:rFonts w:asciiTheme="majorBidi" w:hAnsiTheme="majorBidi" w:cstheme="majorBidi"/>
                <w:b/>
                <w:bCs/>
                <w:i/>
                <w:color w:val="0000FF"/>
                <w:sz w:val="20"/>
                <w:szCs w:val="20"/>
                <w:u w:val="single"/>
              </w:rPr>
              <w:t>:</w:t>
            </w:r>
          </w:p>
        </w:tc>
      </w:tr>
      <w:tr w:rsidR="00E244B7" w14:paraId="0BAD8503" w14:textId="77777777" w:rsidTr="00D55CFB">
        <w:tc>
          <w:tcPr>
            <w:tcW w:w="9026" w:type="dxa"/>
          </w:tcPr>
          <w:p w14:paraId="005C3307" w14:textId="57506255" w:rsidR="00E05466" w:rsidRPr="008F07FA" w:rsidRDefault="008F07FA" w:rsidP="00E05466">
            <w:pPr>
              <w:widowControl w:val="0"/>
              <w:numPr>
                <w:ilvl w:val="0"/>
                <w:numId w:val="20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>Egyptian Society for Pediatric Dentistry and Children with Special Needs</w:t>
            </w:r>
            <w:r w:rsidR="00E05466" w:rsidRPr="0099106B">
              <w:rPr>
                <w:rFonts w:ascii="Times New Roman" w:hAnsi="Times New Roman" w:cs="Times New Roman"/>
                <w:sz w:val="20"/>
                <w:szCs w:val="20"/>
              </w:rPr>
              <w:t>.  </w:t>
            </w:r>
          </w:p>
          <w:p w14:paraId="3845E2FA" w14:textId="47B0D963" w:rsidR="008F07FA" w:rsidRPr="0099106B" w:rsidRDefault="008F07FA" w:rsidP="00E05466">
            <w:pPr>
              <w:widowControl w:val="0"/>
              <w:numPr>
                <w:ilvl w:val="0"/>
                <w:numId w:val="20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The Egyptian Dental Association. </w:t>
            </w:r>
          </w:p>
          <w:p w14:paraId="6C1E52C8" w14:textId="345CF1F9" w:rsidR="00E05466" w:rsidRPr="0099106B" w:rsidRDefault="00E05466" w:rsidP="00E05466">
            <w:pPr>
              <w:widowControl w:val="0"/>
              <w:numPr>
                <w:ilvl w:val="0"/>
                <w:numId w:val="20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The </w:t>
            </w:r>
            <w:r w:rsidR="008F07FA">
              <w:rPr>
                <w:rFonts w:ascii="Times New Roman" w:hAnsi="Times New Roman" w:cs="Times New Roman"/>
                <w:sz w:val="20"/>
                <w:szCs w:val="20"/>
              </w:rPr>
              <w:t>Egyptian Dental Union</w:t>
            </w:r>
            <w:r w:rsidRPr="0099106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A87ED75" w14:textId="77777777" w:rsidR="00E244B7" w:rsidRDefault="00E244B7" w:rsidP="0022779E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ind w:left="360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E244B7" w14:paraId="653DB8DC" w14:textId="77777777" w:rsidTr="00D55CFB">
        <w:tc>
          <w:tcPr>
            <w:tcW w:w="9026" w:type="dxa"/>
          </w:tcPr>
          <w:p w14:paraId="1AD47FF6" w14:textId="77777777" w:rsidR="00E244B7" w:rsidRDefault="00E244B7" w:rsidP="00D55CFB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E244B7" w14:paraId="23A2F025" w14:textId="77777777" w:rsidTr="00D55CFB">
        <w:tc>
          <w:tcPr>
            <w:tcW w:w="9026" w:type="dxa"/>
          </w:tcPr>
          <w:p w14:paraId="0BE9CE7B" w14:textId="77777777" w:rsidR="00E244B7" w:rsidRDefault="00E244B7" w:rsidP="00D55CFB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  <w:tr w:rsidR="00E244B7" w14:paraId="7E2867C3" w14:textId="77777777" w:rsidTr="00D55CFB">
        <w:tc>
          <w:tcPr>
            <w:tcW w:w="9026" w:type="dxa"/>
          </w:tcPr>
          <w:p w14:paraId="3CE37C68" w14:textId="77777777" w:rsidR="00E244B7" w:rsidRDefault="00E244B7" w:rsidP="00D55CFB">
            <w:pPr>
              <w:ind w:left="225"/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</w:tr>
    </w:tbl>
    <w:p w14:paraId="6F2196B4" w14:textId="77777777" w:rsidR="00907B11" w:rsidRPr="00E244B7" w:rsidRDefault="00907B11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E244B7" w:rsidRPr="00D13FE5" w14:paraId="5B9CB7EB" w14:textId="77777777" w:rsidTr="00D55CFB">
        <w:tc>
          <w:tcPr>
            <w:tcW w:w="9026" w:type="dxa"/>
            <w:shd w:val="clear" w:color="auto" w:fill="BDD6EE" w:themeFill="accent1" w:themeFillTint="66"/>
          </w:tcPr>
          <w:p w14:paraId="769F62C3" w14:textId="77777777" w:rsidR="00E244B7" w:rsidRPr="00D13FE5" w:rsidRDefault="00E244B7" w:rsidP="00D55CFB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WARDS</w:t>
            </w:r>
          </w:p>
        </w:tc>
      </w:tr>
      <w:tr w:rsidR="00E244B7" w:rsidRPr="004F63AB" w14:paraId="486B82F6" w14:textId="77777777" w:rsidTr="00D55CFB">
        <w:tc>
          <w:tcPr>
            <w:tcW w:w="9026" w:type="dxa"/>
            <w:shd w:val="clear" w:color="auto" w:fill="FFFFFF" w:themeFill="background1"/>
          </w:tcPr>
          <w:p w14:paraId="26488D90" w14:textId="77777777" w:rsidR="00E244B7" w:rsidRPr="004F63AB" w:rsidRDefault="00E244B7" w:rsidP="00D55CF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E244B7" w14:paraId="1701CC4F" w14:textId="77777777" w:rsidTr="00D55CFB">
        <w:tc>
          <w:tcPr>
            <w:tcW w:w="9026" w:type="dxa"/>
          </w:tcPr>
          <w:p w14:paraId="5F8BF34D" w14:textId="77777777" w:rsidR="00E244B7" w:rsidRDefault="00E244B7" w:rsidP="00D55CFB">
            <w:pPr>
              <w:ind w:left="225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</w:t>
            </w:r>
          </w:p>
        </w:tc>
      </w:tr>
    </w:tbl>
    <w:p w14:paraId="3B07A56D" w14:textId="77777777" w:rsidR="00891EC5" w:rsidRDefault="00891EC5" w:rsidP="00E244B7"/>
    <w:p w14:paraId="30328B79" w14:textId="77777777" w:rsidR="00012DB5" w:rsidRDefault="00012DB5" w:rsidP="00D83A0F">
      <w:pPr>
        <w:jc w:val="right"/>
      </w:pPr>
    </w:p>
    <w:p w14:paraId="64E7FF7C" w14:textId="2EA3F0CD" w:rsidR="00012DB5" w:rsidRDefault="00B6299F" w:rsidP="00E244B7">
      <w:pPr>
        <w:rPr>
          <w:rFonts w:ascii="Times New Roman" w:hAnsi="Times New Roman" w:cs="Times New Roman"/>
          <w:b/>
          <w:color w:val="0000FF"/>
          <w:sz w:val="20"/>
          <w:szCs w:val="20"/>
          <w:u w:val="single"/>
        </w:rPr>
      </w:pPr>
      <w:r w:rsidRPr="00B6299F">
        <w:rPr>
          <w:rFonts w:ascii="Times New Roman" w:hAnsi="Times New Roman" w:cs="Times New Roman"/>
          <w:b/>
          <w:color w:val="0000FF"/>
          <w:sz w:val="20"/>
          <w:szCs w:val="20"/>
          <w:u w:val="single"/>
        </w:rPr>
        <w:t>Professional classification and registration</w:t>
      </w:r>
    </w:p>
    <w:p w14:paraId="01911A5B" w14:textId="77777777" w:rsidR="0099106B" w:rsidRPr="0099106B" w:rsidRDefault="0099106B" w:rsidP="0099106B">
      <w:pPr>
        <w:widowControl w:val="0"/>
        <w:numPr>
          <w:ilvl w:val="0"/>
          <w:numId w:val="2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99106B">
        <w:rPr>
          <w:rFonts w:ascii="Times New Roman" w:hAnsi="Times New Roman" w:cs="Times New Roman"/>
          <w:sz w:val="20"/>
          <w:szCs w:val="20"/>
        </w:rPr>
        <w:t>Consultant Pediatric Dentist, Professional classification and registration obtained from the Saudi commission for health specialties, profile ID: 20167531.  </w:t>
      </w:r>
    </w:p>
    <w:p w14:paraId="36ACC89C" w14:textId="77777777" w:rsidR="0099106B" w:rsidRPr="0099106B" w:rsidRDefault="0099106B" w:rsidP="0099106B">
      <w:pPr>
        <w:widowControl w:val="0"/>
        <w:numPr>
          <w:ilvl w:val="0"/>
          <w:numId w:val="2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99106B">
        <w:rPr>
          <w:rFonts w:ascii="Times New Roman" w:hAnsi="Times New Roman" w:cs="Times New Roman"/>
          <w:sz w:val="20"/>
          <w:szCs w:val="20"/>
        </w:rPr>
        <w:t>Consultant Pediatric Dentist, Egyptian dental syndicate registration number: 19105.</w:t>
      </w:r>
    </w:p>
    <w:p w14:paraId="1D98E151" w14:textId="07A51924" w:rsidR="0099106B" w:rsidRPr="0099106B" w:rsidRDefault="0099106B" w:rsidP="0099106B">
      <w:pPr>
        <w:widowControl w:val="0"/>
        <w:numPr>
          <w:ilvl w:val="0"/>
          <w:numId w:val="2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99106B">
        <w:rPr>
          <w:rFonts w:ascii="Times New Roman" w:hAnsi="Times New Roman" w:cs="Times New Roman"/>
          <w:sz w:val="20"/>
          <w:szCs w:val="20"/>
        </w:rPr>
        <w:t>Applied for MOHAP evaluation, application number:</w:t>
      </w:r>
      <w:r w:rsidR="00734252">
        <w:rPr>
          <w:rFonts w:ascii="Times New Roman" w:hAnsi="Times New Roman" w:cs="Times New Roman"/>
          <w:sz w:val="20"/>
          <w:szCs w:val="20"/>
        </w:rPr>
        <w:t xml:space="preserve"> </w:t>
      </w:r>
      <w:r w:rsidRPr="0099106B">
        <w:rPr>
          <w:rFonts w:ascii="Times New Roman" w:hAnsi="Times New Roman" w:cs="Times New Roman"/>
          <w:sz w:val="20"/>
          <w:szCs w:val="20"/>
        </w:rPr>
        <w:t>117961, Data-flow completed and assigned for exam.</w:t>
      </w:r>
    </w:p>
    <w:p w14:paraId="0ADA6D2B" w14:textId="77777777" w:rsidR="00411F2A" w:rsidRPr="00411F2A" w:rsidRDefault="00411F2A" w:rsidP="00E244B7">
      <w:pPr>
        <w:rPr>
          <w:rFonts w:ascii="Times New Roman" w:hAnsi="Times New Roman" w:cs="Times New Roman"/>
          <w:sz w:val="20"/>
          <w:szCs w:val="20"/>
        </w:rPr>
      </w:pPr>
    </w:p>
    <w:p w14:paraId="50092B99" w14:textId="77777777" w:rsidR="00411F2A" w:rsidRPr="00411F2A" w:rsidRDefault="00411F2A" w:rsidP="00E244B7">
      <w:pPr>
        <w:rPr>
          <w:rFonts w:ascii="Times New Roman" w:hAnsi="Times New Roman" w:cs="Times New Roman"/>
          <w:b/>
          <w:color w:val="0000FF"/>
          <w:u w:val="single"/>
        </w:rPr>
      </w:pPr>
    </w:p>
    <w:sectPr w:rsidR="00411F2A" w:rsidRPr="00411F2A" w:rsidSect="00E92024">
      <w:headerReference w:type="default" r:id="rId10"/>
      <w:footerReference w:type="default" r:id="rId11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BBF0DD" w14:textId="77777777" w:rsidR="00012DB5" w:rsidRDefault="00012DB5" w:rsidP="00906A94">
      <w:pPr>
        <w:spacing w:after="0" w:line="240" w:lineRule="auto"/>
      </w:pPr>
      <w:r>
        <w:separator/>
      </w:r>
    </w:p>
  </w:endnote>
  <w:endnote w:type="continuationSeparator" w:id="0">
    <w:p w14:paraId="6F9E33E4" w14:textId="77777777" w:rsidR="00012DB5" w:rsidRDefault="00012DB5" w:rsidP="00906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auto"/>
    <w:pitch w:val="variable"/>
    <w:sig w:usb0="00000003" w:usb1="00000000" w:usb2="00000000" w:usb3="00000000" w:csb0="00000001" w:csb1="00000000"/>
  </w:font>
  <w:font w:name="Bodoni MT Condensed">
    <w:altName w:val="Athelas Bold Italic"/>
    <w:charset w:val="00"/>
    <w:family w:val="roman"/>
    <w:pitch w:val="variable"/>
    <w:sig w:usb0="00000003" w:usb1="00000000" w:usb2="00000000" w:usb3="00000000" w:csb0="00000001" w:csb1="00000000"/>
  </w:font>
  <w:font w:name="Simplified Arabic">
    <w:charset w:val="00"/>
    <w:family w:val="roman"/>
    <w:pitch w:val="variable"/>
    <w:sig w:usb0="00002003" w:usb1="80000000" w:usb2="00000008" w:usb3="00000000" w:csb0="00000041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63314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1ADAEE" w14:textId="77777777" w:rsidR="00012DB5" w:rsidRDefault="00012D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22C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4DBE52" w14:textId="77777777" w:rsidR="00012DB5" w:rsidRDefault="00012DB5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428073" w14:textId="77777777" w:rsidR="00012DB5" w:rsidRDefault="00012DB5" w:rsidP="00906A94">
      <w:pPr>
        <w:spacing w:after="0" w:line="240" w:lineRule="auto"/>
      </w:pPr>
      <w:r>
        <w:separator/>
      </w:r>
    </w:p>
  </w:footnote>
  <w:footnote w:type="continuationSeparator" w:id="0">
    <w:p w14:paraId="2D113B9A" w14:textId="77777777" w:rsidR="00012DB5" w:rsidRDefault="00012DB5" w:rsidP="00906A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2AB1C1" w14:textId="77777777" w:rsidR="00012DB5" w:rsidRDefault="00012DB5">
    <w:pPr>
      <w:pStyle w:val="Header"/>
    </w:pPr>
    <w:r>
      <w:t xml:space="preserve">  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D0779"/>
    <w:multiLevelType w:val="hybridMultilevel"/>
    <w:tmpl w:val="C59691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D054F9"/>
    <w:multiLevelType w:val="hybridMultilevel"/>
    <w:tmpl w:val="C3C88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2B41B7"/>
    <w:multiLevelType w:val="hybridMultilevel"/>
    <w:tmpl w:val="BB820A6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3">
    <w:nsid w:val="05BD4D69"/>
    <w:multiLevelType w:val="hybridMultilevel"/>
    <w:tmpl w:val="0AE42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757284"/>
    <w:multiLevelType w:val="hybridMultilevel"/>
    <w:tmpl w:val="40D0BA76"/>
    <w:lvl w:ilvl="0" w:tplc="AF387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FE56CD"/>
    <w:multiLevelType w:val="hybridMultilevel"/>
    <w:tmpl w:val="63E4C1F0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6">
    <w:nsid w:val="13292F97"/>
    <w:multiLevelType w:val="hybridMultilevel"/>
    <w:tmpl w:val="CD3629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135964EB"/>
    <w:multiLevelType w:val="hybridMultilevel"/>
    <w:tmpl w:val="8BEC54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1B373807"/>
    <w:multiLevelType w:val="hybridMultilevel"/>
    <w:tmpl w:val="45E60080"/>
    <w:lvl w:ilvl="0" w:tplc="4EF6C0F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36E618F"/>
    <w:multiLevelType w:val="hybridMultilevel"/>
    <w:tmpl w:val="05BAF962"/>
    <w:lvl w:ilvl="0" w:tplc="4EF6C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8A2F65"/>
    <w:multiLevelType w:val="hybridMultilevel"/>
    <w:tmpl w:val="E3AA8E3E"/>
    <w:lvl w:ilvl="0" w:tplc="4EF6C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E21B8E"/>
    <w:multiLevelType w:val="hybridMultilevel"/>
    <w:tmpl w:val="5768A490"/>
    <w:lvl w:ilvl="0" w:tplc="71727B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046DAB"/>
    <w:multiLevelType w:val="hybridMultilevel"/>
    <w:tmpl w:val="209AFAD2"/>
    <w:lvl w:ilvl="0" w:tplc="4EF6C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DF2339F"/>
    <w:multiLevelType w:val="hybridMultilevel"/>
    <w:tmpl w:val="194E0D96"/>
    <w:lvl w:ilvl="0" w:tplc="4EF6C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ED63C8"/>
    <w:multiLevelType w:val="hybridMultilevel"/>
    <w:tmpl w:val="8F484F5E"/>
    <w:lvl w:ilvl="0" w:tplc="4EF6C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9F926D1"/>
    <w:multiLevelType w:val="hybridMultilevel"/>
    <w:tmpl w:val="99002620"/>
    <w:lvl w:ilvl="0" w:tplc="4EF6C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7634EE"/>
    <w:multiLevelType w:val="hybridMultilevel"/>
    <w:tmpl w:val="759EBFD4"/>
    <w:lvl w:ilvl="0" w:tplc="4EF6C0FE">
      <w:numFmt w:val="bullet"/>
      <w:lvlText w:val="-"/>
      <w:lvlJc w:val="left"/>
      <w:pPr>
        <w:ind w:left="94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7">
    <w:nsid w:val="5A3D26CF"/>
    <w:multiLevelType w:val="hybridMultilevel"/>
    <w:tmpl w:val="F83A8DA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18">
    <w:nsid w:val="5A454305"/>
    <w:multiLevelType w:val="hybridMultilevel"/>
    <w:tmpl w:val="A49C8ED8"/>
    <w:lvl w:ilvl="0" w:tplc="4EF6C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9B17E98"/>
    <w:multiLevelType w:val="hybridMultilevel"/>
    <w:tmpl w:val="AD3A34F2"/>
    <w:lvl w:ilvl="0" w:tplc="4EF6C0FE">
      <w:numFmt w:val="bullet"/>
      <w:lvlText w:val="-"/>
      <w:lvlJc w:val="left"/>
      <w:pPr>
        <w:ind w:left="94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7"/>
  </w:num>
  <w:num w:numId="8">
    <w:abstractNumId w:val="1"/>
  </w:num>
  <w:num w:numId="9">
    <w:abstractNumId w:val="8"/>
  </w:num>
  <w:num w:numId="10">
    <w:abstractNumId w:val="15"/>
  </w:num>
  <w:num w:numId="11">
    <w:abstractNumId w:val="11"/>
  </w:num>
  <w:num w:numId="12">
    <w:abstractNumId w:val="14"/>
  </w:num>
  <w:num w:numId="13">
    <w:abstractNumId w:val="19"/>
  </w:num>
  <w:num w:numId="14">
    <w:abstractNumId w:val="9"/>
  </w:num>
  <w:num w:numId="15">
    <w:abstractNumId w:val="16"/>
  </w:num>
  <w:num w:numId="16">
    <w:abstractNumId w:val="10"/>
  </w:num>
  <w:num w:numId="17">
    <w:abstractNumId w:val="13"/>
  </w:num>
  <w:num w:numId="18">
    <w:abstractNumId w:val="18"/>
  </w:num>
  <w:num w:numId="19">
    <w:abstractNumId w:val="4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UztbA0MLOwNDFT0lEKTi0uzszPAykwrAUAdIltTCwAAAA="/>
  </w:docVars>
  <w:rsids>
    <w:rsidRoot w:val="00FC6A15"/>
    <w:rsid w:val="000114D0"/>
    <w:rsid w:val="00012DB5"/>
    <w:rsid w:val="0001378E"/>
    <w:rsid w:val="00022199"/>
    <w:rsid w:val="00046277"/>
    <w:rsid w:val="00060741"/>
    <w:rsid w:val="00073461"/>
    <w:rsid w:val="00081619"/>
    <w:rsid w:val="000A0D1E"/>
    <w:rsid w:val="000A2A80"/>
    <w:rsid w:val="000B1FC7"/>
    <w:rsid w:val="000B2053"/>
    <w:rsid w:val="000B5337"/>
    <w:rsid w:val="000B57A8"/>
    <w:rsid w:val="000C7AC4"/>
    <w:rsid w:val="000F17B9"/>
    <w:rsid w:val="00113530"/>
    <w:rsid w:val="001143D8"/>
    <w:rsid w:val="00114A14"/>
    <w:rsid w:val="001206EA"/>
    <w:rsid w:val="001224CE"/>
    <w:rsid w:val="00123712"/>
    <w:rsid w:val="00127473"/>
    <w:rsid w:val="001471D4"/>
    <w:rsid w:val="00151B64"/>
    <w:rsid w:val="00155A5D"/>
    <w:rsid w:val="00171235"/>
    <w:rsid w:val="00185E91"/>
    <w:rsid w:val="001A5CEA"/>
    <w:rsid w:val="001B4896"/>
    <w:rsid w:val="001D1151"/>
    <w:rsid w:val="001E6181"/>
    <w:rsid w:val="0020427C"/>
    <w:rsid w:val="00206ECA"/>
    <w:rsid w:val="0022779E"/>
    <w:rsid w:val="00233619"/>
    <w:rsid w:val="00243AF4"/>
    <w:rsid w:val="00273B0F"/>
    <w:rsid w:val="002A118D"/>
    <w:rsid w:val="002B22CA"/>
    <w:rsid w:val="002D75EC"/>
    <w:rsid w:val="00301891"/>
    <w:rsid w:val="00302358"/>
    <w:rsid w:val="00303EC3"/>
    <w:rsid w:val="00363948"/>
    <w:rsid w:val="00382D1F"/>
    <w:rsid w:val="0038645F"/>
    <w:rsid w:val="003A2D96"/>
    <w:rsid w:val="003A5B1A"/>
    <w:rsid w:val="003B045D"/>
    <w:rsid w:val="003C3C50"/>
    <w:rsid w:val="00411F2A"/>
    <w:rsid w:val="0045789E"/>
    <w:rsid w:val="00461D85"/>
    <w:rsid w:val="004750DD"/>
    <w:rsid w:val="00484BE4"/>
    <w:rsid w:val="004B4C3A"/>
    <w:rsid w:val="004C59CA"/>
    <w:rsid w:val="004D0A3F"/>
    <w:rsid w:val="004D344B"/>
    <w:rsid w:val="004F6166"/>
    <w:rsid w:val="004F63AB"/>
    <w:rsid w:val="004F681F"/>
    <w:rsid w:val="00524EE0"/>
    <w:rsid w:val="005410CF"/>
    <w:rsid w:val="00566819"/>
    <w:rsid w:val="005701FD"/>
    <w:rsid w:val="00581EDE"/>
    <w:rsid w:val="005C3851"/>
    <w:rsid w:val="005E272B"/>
    <w:rsid w:val="005F25BB"/>
    <w:rsid w:val="0062483F"/>
    <w:rsid w:val="00641B40"/>
    <w:rsid w:val="0069494A"/>
    <w:rsid w:val="006A741A"/>
    <w:rsid w:val="006D0EE5"/>
    <w:rsid w:val="006D2404"/>
    <w:rsid w:val="006F2F72"/>
    <w:rsid w:val="00727DD2"/>
    <w:rsid w:val="00732D8F"/>
    <w:rsid w:val="00734252"/>
    <w:rsid w:val="007618FB"/>
    <w:rsid w:val="00774982"/>
    <w:rsid w:val="007A1127"/>
    <w:rsid w:val="007A4F1A"/>
    <w:rsid w:val="007B2D0A"/>
    <w:rsid w:val="007B5B0D"/>
    <w:rsid w:val="007B7D66"/>
    <w:rsid w:val="007E7A7C"/>
    <w:rsid w:val="007F2ACF"/>
    <w:rsid w:val="007F3686"/>
    <w:rsid w:val="007F4200"/>
    <w:rsid w:val="00820F57"/>
    <w:rsid w:val="00830BF1"/>
    <w:rsid w:val="00846739"/>
    <w:rsid w:val="00875968"/>
    <w:rsid w:val="00875E2C"/>
    <w:rsid w:val="00882003"/>
    <w:rsid w:val="00891EC5"/>
    <w:rsid w:val="008B23F9"/>
    <w:rsid w:val="008F07FA"/>
    <w:rsid w:val="00906A94"/>
    <w:rsid w:val="00907B11"/>
    <w:rsid w:val="00930728"/>
    <w:rsid w:val="00966C65"/>
    <w:rsid w:val="00971803"/>
    <w:rsid w:val="00972452"/>
    <w:rsid w:val="00976613"/>
    <w:rsid w:val="00976832"/>
    <w:rsid w:val="0099106B"/>
    <w:rsid w:val="00994A6C"/>
    <w:rsid w:val="009A6772"/>
    <w:rsid w:val="009D1461"/>
    <w:rsid w:val="009D4B3E"/>
    <w:rsid w:val="009E1C07"/>
    <w:rsid w:val="009F6262"/>
    <w:rsid w:val="00A30F15"/>
    <w:rsid w:val="00A3694E"/>
    <w:rsid w:val="00A416A4"/>
    <w:rsid w:val="00A43930"/>
    <w:rsid w:val="00A45B5F"/>
    <w:rsid w:val="00A50398"/>
    <w:rsid w:val="00A61FBE"/>
    <w:rsid w:val="00A63012"/>
    <w:rsid w:val="00A67B57"/>
    <w:rsid w:val="00A80A4F"/>
    <w:rsid w:val="00A97772"/>
    <w:rsid w:val="00AE77D1"/>
    <w:rsid w:val="00B326C1"/>
    <w:rsid w:val="00B37087"/>
    <w:rsid w:val="00B450A6"/>
    <w:rsid w:val="00B6299F"/>
    <w:rsid w:val="00B73B72"/>
    <w:rsid w:val="00BB0949"/>
    <w:rsid w:val="00BC58A9"/>
    <w:rsid w:val="00BE108C"/>
    <w:rsid w:val="00BF7EBC"/>
    <w:rsid w:val="00C023BE"/>
    <w:rsid w:val="00C46C30"/>
    <w:rsid w:val="00C92381"/>
    <w:rsid w:val="00C94330"/>
    <w:rsid w:val="00C97124"/>
    <w:rsid w:val="00CA1917"/>
    <w:rsid w:val="00CC53F9"/>
    <w:rsid w:val="00CF5E9E"/>
    <w:rsid w:val="00D03618"/>
    <w:rsid w:val="00D06133"/>
    <w:rsid w:val="00D1198D"/>
    <w:rsid w:val="00D13FE5"/>
    <w:rsid w:val="00D149E4"/>
    <w:rsid w:val="00D15D09"/>
    <w:rsid w:val="00D5142C"/>
    <w:rsid w:val="00D55CFB"/>
    <w:rsid w:val="00D83A0F"/>
    <w:rsid w:val="00DC5278"/>
    <w:rsid w:val="00DD2B35"/>
    <w:rsid w:val="00DF10E6"/>
    <w:rsid w:val="00E03890"/>
    <w:rsid w:val="00E05466"/>
    <w:rsid w:val="00E14D34"/>
    <w:rsid w:val="00E244B7"/>
    <w:rsid w:val="00E25E85"/>
    <w:rsid w:val="00E51B90"/>
    <w:rsid w:val="00E52459"/>
    <w:rsid w:val="00E65227"/>
    <w:rsid w:val="00E92024"/>
    <w:rsid w:val="00ED2113"/>
    <w:rsid w:val="00ED7DA4"/>
    <w:rsid w:val="00F121AC"/>
    <w:rsid w:val="00F30FAE"/>
    <w:rsid w:val="00F3136F"/>
    <w:rsid w:val="00F32690"/>
    <w:rsid w:val="00F510C6"/>
    <w:rsid w:val="00F93FB0"/>
    <w:rsid w:val="00F96BE8"/>
    <w:rsid w:val="00FA0B9A"/>
    <w:rsid w:val="00FC17F8"/>
    <w:rsid w:val="00FC6A15"/>
    <w:rsid w:val="00FD0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6EE7B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E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6A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6A1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8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9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A94"/>
  </w:style>
  <w:style w:type="paragraph" w:styleId="Footer">
    <w:name w:val="footer"/>
    <w:basedOn w:val="Normal"/>
    <w:link w:val="Foot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A94"/>
  </w:style>
  <w:style w:type="paragraph" w:styleId="ListParagraph">
    <w:name w:val="List Paragraph"/>
    <w:basedOn w:val="Normal"/>
    <w:uiPriority w:val="34"/>
    <w:qFormat/>
    <w:rsid w:val="00151B64"/>
    <w:pPr>
      <w:ind w:left="720"/>
      <w:contextualSpacing/>
    </w:pPr>
  </w:style>
  <w:style w:type="paragraph" w:customStyle="1" w:styleId="HeadingBase">
    <w:name w:val="Heading Base"/>
    <w:basedOn w:val="BodyText"/>
    <w:next w:val="BodyText"/>
    <w:rsid w:val="001206EA"/>
    <w:pPr>
      <w:keepNext/>
      <w:keepLines/>
      <w:spacing w:after="0" w:line="180" w:lineRule="atLeast"/>
    </w:pPr>
    <w:rPr>
      <w:rFonts w:ascii="Arial Black" w:eastAsia="Times New Roman" w:hAnsi="Arial Black" w:cs="Times New Roman"/>
      <w:spacing w:val="-10"/>
      <w:kern w:val="28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1206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206E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E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6A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6A1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8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9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A94"/>
  </w:style>
  <w:style w:type="paragraph" w:styleId="Footer">
    <w:name w:val="footer"/>
    <w:basedOn w:val="Normal"/>
    <w:link w:val="Foot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A94"/>
  </w:style>
  <w:style w:type="paragraph" w:styleId="ListParagraph">
    <w:name w:val="List Paragraph"/>
    <w:basedOn w:val="Normal"/>
    <w:uiPriority w:val="34"/>
    <w:qFormat/>
    <w:rsid w:val="00151B64"/>
    <w:pPr>
      <w:ind w:left="720"/>
      <w:contextualSpacing/>
    </w:pPr>
  </w:style>
  <w:style w:type="paragraph" w:customStyle="1" w:styleId="HeadingBase">
    <w:name w:val="Heading Base"/>
    <w:basedOn w:val="BodyText"/>
    <w:next w:val="BodyText"/>
    <w:rsid w:val="001206EA"/>
    <w:pPr>
      <w:keepNext/>
      <w:keepLines/>
      <w:spacing w:after="0" w:line="180" w:lineRule="atLeast"/>
    </w:pPr>
    <w:rPr>
      <w:rFonts w:ascii="Arial Black" w:eastAsia="Times New Roman" w:hAnsi="Arial Black" w:cs="Times New Roman"/>
      <w:spacing w:val="-10"/>
      <w:kern w:val="28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1206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20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3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mailto:ourkidsdentist@gmail.com" TargetMode="Externa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215</Words>
  <Characters>6926</Characters>
  <Application>Microsoft Macintosh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Corti</dc:creator>
  <cp:keywords/>
  <dc:description/>
  <cp:lastModifiedBy>Sherine Badawy</cp:lastModifiedBy>
  <cp:revision>7</cp:revision>
  <cp:lastPrinted>2021-10-04T14:04:00Z</cp:lastPrinted>
  <dcterms:created xsi:type="dcterms:W3CDTF">2021-10-04T14:04:00Z</dcterms:created>
  <dcterms:modified xsi:type="dcterms:W3CDTF">2022-01-17T18:05:00Z</dcterms:modified>
</cp:coreProperties>
</file>